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6070" w14:textId="78D80777" w:rsidR="00434145" w:rsidRDefault="00434145">
      <w:pPr>
        <w:spacing w:after="0" w:line="240" w:lineRule="auto"/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30"/>
        <w:gridCol w:w="819"/>
        <w:gridCol w:w="570"/>
        <w:gridCol w:w="1143"/>
        <w:gridCol w:w="737"/>
        <w:gridCol w:w="1365"/>
        <w:gridCol w:w="621"/>
        <w:gridCol w:w="1237"/>
      </w:tblGrid>
      <w:tr w:rsidR="00434145" w14:paraId="090523B3" w14:textId="77777777" w:rsidTr="001D20F7">
        <w:trPr>
          <w:trHeight w:val="308"/>
        </w:trPr>
        <w:tc>
          <w:tcPr>
            <w:tcW w:w="4423" w:type="pct"/>
            <w:gridSpan w:val="7"/>
          </w:tcPr>
          <w:p w14:paraId="148CF90A" w14:textId="77777777" w:rsidR="00434145" w:rsidRDefault="00434145" w:rsidP="00AD632A">
            <w:pPr>
              <w:pStyle w:val="TableParagraph"/>
              <w:spacing w:line="259" w:lineRule="exact"/>
              <w:ind w:left="0" w:right="65"/>
              <w:jc w:val="right"/>
              <w:rPr>
                <w:sz w:val="24"/>
              </w:rPr>
            </w:pPr>
            <w:r>
              <w:rPr>
                <w:w w:val="105"/>
                <w:sz w:val="24"/>
              </w:rPr>
              <w:t>No.</w:t>
            </w:r>
            <w:r>
              <w:rPr>
                <w:spacing w:val="-1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de</w:t>
            </w:r>
            <w:r>
              <w:rPr>
                <w:spacing w:val="5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registro:</w:t>
            </w:r>
          </w:p>
        </w:tc>
        <w:tc>
          <w:tcPr>
            <w:tcW w:w="577" w:type="pct"/>
          </w:tcPr>
          <w:p w14:paraId="7F3AACD3" w14:textId="77777777" w:rsidR="00434145" w:rsidRDefault="00434145" w:rsidP="00AD632A">
            <w:pPr>
              <w:pStyle w:val="TableParagraph"/>
              <w:spacing w:before="14" w:line="275" w:lineRule="exact"/>
              <w:ind w:left="88"/>
              <w:rPr>
                <w:sz w:val="24"/>
              </w:rPr>
            </w:pPr>
            <w:r>
              <w:rPr>
                <w:color w:val="FF0000"/>
                <w:w w:val="105"/>
                <w:sz w:val="24"/>
              </w:rPr>
              <w:t>No</w:t>
            </w:r>
            <w:r>
              <w:rPr>
                <w:color w:val="FF0000"/>
                <w:spacing w:val="-7"/>
                <w:w w:val="105"/>
                <w:sz w:val="24"/>
              </w:rPr>
              <w:t xml:space="preserve"> </w:t>
            </w:r>
            <w:r>
              <w:rPr>
                <w:color w:val="FF0000"/>
                <w:w w:val="105"/>
                <w:sz w:val="24"/>
              </w:rPr>
              <w:t>llenar</w:t>
            </w:r>
          </w:p>
        </w:tc>
      </w:tr>
      <w:tr w:rsidR="00434145" w14:paraId="2EE26CD7" w14:textId="77777777" w:rsidTr="001D20F7">
        <w:trPr>
          <w:trHeight w:val="1374"/>
        </w:trPr>
        <w:tc>
          <w:tcPr>
            <w:tcW w:w="1644" w:type="pct"/>
          </w:tcPr>
          <w:p w14:paraId="2537460C" w14:textId="08808550" w:rsidR="00434145" w:rsidRDefault="00434145" w:rsidP="00AD632A">
            <w:pPr>
              <w:pStyle w:val="TableParagraph"/>
              <w:spacing w:line="228" w:lineRule="auto"/>
              <w:ind w:left="6" w:right="412" w:hanging="1"/>
              <w:rPr>
                <w:b/>
                <w:sz w:val="24"/>
              </w:rPr>
            </w:pPr>
            <w:r>
              <w:rPr>
                <w:b/>
                <w:sz w:val="24"/>
              </w:rPr>
              <w:t>TÍTULO</w:t>
            </w:r>
            <w:r>
              <w:rPr>
                <w:b/>
                <w:spacing w:val="25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57"/>
                <w:sz w:val="24"/>
              </w:rPr>
              <w:t xml:space="preserve"> </w:t>
            </w:r>
            <w:r>
              <w:rPr>
                <w:b/>
                <w:sz w:val="24"/>
              </w:rPr>
              <w:t>TRABAJO</w:t>
            </w:r>
            <w:proofErr w:type="gramStart"/>
            <w:r>
              <w:rPr>
                <w:b/>
                <w:spacing w:val="-57"/>
                <w:sz w:val="24"/>
              </w:rPr>
              <w:t xml:space="preserve"> </w:t>
            </w:r>
            <w:r w:rsidR="00A00695">
              <w:rPr>
                <w:b/>
                <w:spacing w:val="-57"/>
                <w:sz w:val="24"/>
              </w:rPr>
              <w:t xml:space="preserve">  </w:t>
            </w:r>
            <w:r>
              <w:rPr>
                <w:b/>
                <w:sz w:val="24"/>
              </w:rPr>
              <w:t>(</w:t>
            </w:r>
            <w:proofErr w:type="gramEnd"/>
            <w:r>
              <w:rPr>
                <w:b/>
                <w:sz w:val="24"/>
              </w:rPr>
              <w:t>ESPAÑOL)</w:t>
            </w:r>
          </w:p>
          <w:p w14:paraId="548700CB" w14:textId="77777777" w:rsidR="00434145" w:rsidRDefault="00434145" w:rsidP="00AD632A">
            <w:pPr>
              <w:pStyle w:val="TableParagraph"/>
              <w:spacing w:line="225" w:lineRule="auto"/>
              <w:ind w:left="6" w:right="291"/>
              <w:rPr>
                <w:sz w:val="24"/>
              </w:rPr>
            </w:pPr>
            <w:r>
              <w:rPr>
                <w:sz w:val="24"/>
              </w:rPr>
              <w:t>(Mayúsculas, Nombr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ientífico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tálicas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máxim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labras)</w:t>
            </w:r>
          </w:p>
        </w:tc>
        <w:tc>
          <w:tcPr>
            <w:tcW w:w="3356" w:type="pct"/>
            <w:gridSpan w:val="7"/>
          </w:tcPr>
          <w:p w14:paraId="386C5415" w14:textId="6666F61E" w:rsidR="00434145" w:rsidRPr="00D233D4" w:rsidRDefault="00D233D4" w:rsidP="00AD632A">
            <w:pPr>
              <w:pStyle w:val="TableParagraph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el título de su trabajo de acuerdo a las normas solicitadas.</w:t>
            </w:r>
          </w:p>
        </w:tc>
      </w:tr>
      <w:tr w:rsidR="00434145" w14:paraId="0888DD5B" w14:textId="77777777" w:rsidTr="001D20F7">
        <w:trPr>
          <w:trHeight w:val="1376"/>
        </w:trPr>
        <w:tc>
          <w:tcPr>
            <w:tcW w:w="1644" w:type="pct"/>
          </w:tcPr>
          <w:p w14:paraId="3F764B53" w14:textId="77777777" w:rsidR="00434145" w:rsidRDefault="00434145" w:rsidP="00AD632A">
            <w:pPr>
              <w:pStyle w:val="TableParagraph"/>
              <w:spacing w:line="228" w:lineRule="auto"/>
              <w:ind w:left="6" w:right="412" w:hanging="1"/>
              <w:rPr>
                <w:b/>
                <w:sz w:val="24"/>
              </w:rPr>
            </w:pPr>
            <w:r>
              <w:rPr>
                <w:b/>
                <w:sz w:val="24"/>
              </w:rPr>
              <w:t>TÍTULO</w:t>
            </w:r>
            <w:r>
              <w:rPr>
                <w:b/>
                <w:spacing w:val="23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TRABAJO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(INGLÉS)</w:t>
            </w:r>
          </w:p>
          <w:p w14:paraId="3834731D" w14:textId="73A571AF" w:rsidR="00434145" w:rsidRDefault="00434145" w:rsidP="00AD632A">
            <w:pPr>
              <w:pStyle w:val="TableParagraph"/>
              <w:spacing w:line="225" w:lineRule="auto"/>
              <w:ind w:left="6" w:right="161"/>
              <w:rPr>
                <w:sz w:val="24"/>
              </w:rPr>
            </w:pPr>
            <w:r>
              <w:rPr>
                <w:sz w:val="24"/>
              </w:rPr>
              <w:t>(Mayúscul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minúscula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mbres científicos en itálicas</w:t>
            </w:r>
            <w:r w:rsidR="00FE5C01">
              <w:rPr>
                <w:sz w:val="24"/>
              </w:rPr>
              <w:t>)</w:t>
            </w:r>
          </w:p>
        </w:tc>
        <w:tc>
          <w:tcPr>
            <w:tcW w:w="3356" w:type="pct"/>
            <w:gridSpan w:val="7"/>
          </w:tcPr>
          <w:p w14:paraId="2368DA3B" w14:textId="00A63E65" w:rsidR="00434145" w:rsidRPr="00D233D4" w:rsidRDefault="00D233D4" w:rsidP="00AD632A">
            <w:pPr>
              <w:pStyle w:val="TableParagraph"/>
              <w:ind w:right="19"/>
              <w:jc w:val="both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 xml:space="preserve">Escriba aquí el título de su trabajo </w:t>
            </w:r>
            <w:proofErr w:type="gramStart"/>
            <w:r w:rsidRPr="00D233D4">
              <w:rPr>
                <w:color w:val="FF0000"/>
                <w:sz w:val="24"/>
              </w:rPr>
              <w:t>de acuerdo a</w:t>
            </w:r>
            <w:proofErr w:type="gramEnd"/>
            <w:r w:rsidRPr="00D233D4">
              <w:rPr>
                <w:color w:val="FF0000"/>
                <w:sz w:val="24"/>
              </w:rPr>
              <w:t xml:space="preserve"> las normas solicitadas.</w:t>
            </w:r>
          </w:p>
        </w:tc>
      </w:tr>
      <w:tr w:rsidR="00434145" w14:paraId="088D9BF4" w14:textId="77777777" w:rsidTr="001D20F7">
        <w:trPr>
          <w:trHeight w:val="546"/>
        </w:trPr>
        <w:tc>
          <w:tcPr>
            <w:tcW w:w="1644" w:type="pct"/>
          </w:tcPr>
          <w:p w14:paraId="05A0B052" w14:textId="45870ECD" w:rsidR="00434145" w:rsidRDefault="00434145" w:rsidP="00AD632A">
            <w:pPr>
              <w:pStyle w:val="TableParagraph"/>
              <w:spacing w:line="225" w:lineRule="auto"/>
              <w:ind w:left="6" w:right="787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Correo</w:t>
            </w:r>
            <w:r>
              <w:rPr>
                <w:b/>
                <w:spacing w:val="8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electrónico</w:t>
            </w:r>
            <w:r>
              <w:rPr>
                <w:b/>
                <w:spacing w:val="-1"/>
                <w:w w:val="105"/>
                <w:sz w:val="24"/>
              </w:rPr>
              <w:t xml:space="preserve"> </w:t>
            </w:r>
            <w:proofErr w:type="gramStart"/>
            <w:r>
              <w:rPr>
                <w:b/>
                <w:w w:val="105"/>
                <w:sz w:val="24"/>
              </w:rPr>
              <w:t>del</w:t>
            </w:r>
            <w:r>
              <w:rPr>
                <w:b/>
                <w:spacing w:val="-60"/>
                <w:w w:val="105"/>
                <w:sz w:val="24"/>
              </w:rPr>
              <w:t xml:space="preserve"> </w:t>
            </w:r>
            <w:r w:rsidR="00A00695">
              <w:rPr>
                <w:b/>
                <w:spacing w:val="-60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ponente</w:t>
            </w:r>
            <w:proofErr w:type="gramEnd"/>
            <w:r>
              <w:rPr>
                <w:b/>
                <w:w w:val="105"/>
                <w:sz w:val="24"/>
              </w:rPr>
              <w:t>:</w:t>
            </w:r>
          </w:p>
        </w:tc>
        <w:tc>
          <w:tcPr>
            <w:tcW w:w="3356" w:type="pct"/>
            <w:gridSpan w:val="7"/>
          </w:tcPr>
          <w:p w14:paraId="0098FF7A" w14:textId="397BA1C8" w:rsidR="00434145" w:rsidRPr="00D233D4" w:rsidRDefault="00D233D4" w:rsidP="00AD632A">
            <w:pPr>
              <w:pStyle w:val="TableParagraph"/>
              <w:spacing w:before="12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el correo electrónico del ponente.</w:t>
            </w:r>
          </w:p>
        </w:tc>
      </w:tr>
      <w:tr w:rsidR="00434145" w14:paraId="19B0FD61" w14:textId="77777777" w:rsidTr="001D20F7">
        <w:trPr>
          <w:trHeight w:val="546"/>
        </w:trPr>
        <w:tc>
          <w:tcPr>
            <w:tcW w:w="1644" w:type="pct"/>
          </w:tcPr>
          <w:p w14:paraId="3BA48EB3" w14:textId="77777777" w:rsidR="00434145" w:rsidRDefault="00434145" w:rsidP="00AD632A">
            <w:pPr>
              <w:pStyle w:val="TableParagraph"/>
              <w:spacing w:line="251" w:lineRule="exact"/>
              <w:ind w:left="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Correo</w:t>
            </w:r>
            <w:r>
              <w:rPr>
                <w:b/>
                <w:spacing w:val="13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electrónico</w:t>
            </w:r>
            <w:r>
              <w:rPr>
                <w:b/>
                <w:spacing w:val="3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del</w:t>
            </w:r>
            <w:r>
              <w:rPr>
                <w:b/>
                <w:spacing w:val="21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autor</w:t>
            </w:r>
          </w:p>
          <w:p w14:paraId="33032AB4" w14:textId="77777777" w:rsidR="00434145" w:rsidRDefault="00434145" w:rsidP="00AD632A">
            <w:pPr>
              <w:pStyle w:val="TableParagraph"/>
              <w:spacing w:line="268" w:lineRule="exact"/>
              <w:ind w:left="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de</w:t>
            </w:r>
            <w:r>
              <w:rPr>
                <w:b/>
                <w:spacing w:val="25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correspondencia:</w:t>
            </w:r>
          </w:p>
        </w:tc>
        <w:tc>
          <w:tcPr>
            <w:tcW w:w="3356" w:type="pct"/>
            <w:gridSpan w:val="7"/>
          </w:tcPr>
          <w:p w14:paraId="1B8A0A11" w14:textId="08C71A1C" w:rsidR="00434145" w:rsidRPr="00D233D4" w:rsidRDefault="00D233D4" w:rsidP="00AD632A">
            <w:pPr>
              <w:pStyle w:val="TableParagraph"/>
              <w:spacing w:before="125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el correo electrónico del autor de correspondencia.</w:t>
            </w:r>
          </w:p>
        </w:tc>
      </w:tr>
      <w:tr w:rsidR="00434145" w14:paraId="1BDD06E3" w14:textId="77777777" w:rsidTr="001D20F7">
        <w:trPr>
          <w:trHeight w:val="335"/>
        </w:trPr>
        <w:tc>
          <w:tcPr>
            <w:tcW w:w="1644" w:type="pct"/>
          </w:tcPr>
          <w:p w14:paraId="35F5257D" w14:textId="77777777" w:rsidR="00434145" w:rsidRDefault="00434145" w:rsidP="00AD632A">
            <w:pPr>
              <w:pStyle w:val="TableParagraph"/>
              <w:spacing w:line="274" w:lineRule="exact"/>
              <w:ind w:left="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Teléfono:</w:t>
            </w:r>
          </w:p>
        </w:tc>
        <w:tc>
          <w:tcPr>
            <w:tcW w:w="3356" w:type="pct"/>
            <w:gridSpan w:val="7"/>
          </w:tcPr>
          <w:p w14:paraId="18AC0F8B" w14:textId="111C3A52" w:rsidR="00434145" w:rsidRPr="00D233D4" w:rsidRDefault="00D233D4" w:rsidP="00AD632A">
            <w:pPr>
              <w:pStyle w:val="TableParagraph"/>
              <w:spacing w:before="29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un número telefónico de contacto.</w:t>
            </w:r>
          </w:p>
        </w:tc>
      </w:tr>
      <w:tr w:rsidR="00434145" w14:paraId="19317AB5" w14:textId="77777777" w:rsidTr="001D20F7">
        <w:trPr>
          <w:trHeight w:val="335"/>
        </w:trPr>
        <w:tc>
          <w:tcPr>
            <w:tcW w:w="1644" w:type="pct"/>
          </w:tcPr>
          <w:p w14:paraId="095DFF92" w14:textId="77777777" w:rsidR="00434145" w:rsidRDefault="00434145" w:rsidP="00AD632A">
            <w:pPr>
              <w:pStyle w:val="TableParagraph"/>
              <w:spacing w:line="259" w:lineRule="exact"/>
              <w:ind w:left="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No.</w:t>
            </w:r>
            <w:r>
              <w:rPr>
                <w:b/>
                <w:spacing w:val="-16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recibo</w:t>
            </w:r>
            <w:r>
              <w:rPr>
                <w:b/>
                <w:spacing w:val="-14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de</w:t>
            </w:r>
            <w:r>
              <w:rPr>
                <w:b/>
                <w:spacing w:val="-3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pago</w:t>
            </w:r>
            <w:r>
              <w:rPr>
                <w:b/>
                <w:spacing w:val="6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y</w:t>
            </w:r>
            <w:r>
              <w:rPr>
                <w:b/>
                <w:spacing w:val="-11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Banco</w:t>
            </w:r>
          </w:p>
        </w:tc>
        <w:tc>
          <w:tcPr>
            <w:tcW w:w="3356" w:type="pct"/>
            <w:gridSpan w:val="7"/>
          </w:tcPr>
          <w:p w14:paraId="762233FD" w14:textId="6BBB2474" w:rsidR="00434145" w:rsidRPr="00D233D4" w:rsidRDefault="00D233D4" w:rsidP="00AD632A">
            <w:pPr>
              <w:pStyle w:val="TableParagraph"/>
              <w:spacing w:before="29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la referencia del pago bancario que viene en su recibo.</w:t>
            </w:r>
          </w:p>
        </w:tc>
      </w:tr>
      <w:tr w:rsidR="00434145" w14:paraId="1FD89D03" w14:textId="77777777" w:rsidTr="001D20F7">
        <w:trPr>
          <w:trHeight w:val="332"/>
        </w:trPr>
        <w:tc>
          <w:tcPr>
            <w:tcW w:w="1644" w:type="pct"/>
          </w:tcPr>
          <w:p w14:paraId="1A3D26BB" w14:textId="77777777" w:rsidR="00434145" w:rsidRDefault="00434145" w:rsidP="00AD632A">
            <w:pPr>
              <w:pStyle w:val="TableParagraph"/>
              <w:spacing w:line="259" w:lineRule="exact"/>
              <w:ind w:left="6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¿Requiere</w:t>
            </w:r>
            <w:r>
              <w:rPr>
                <w:b/>
                <w:spacing w:val="-14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factura?</w:t>
            </w:r>
          </w:p>
        </w:tc>
        <w:tc>
          <w:tcPr>
            <w:tcW w:w="3356" w:type="pct"/>
            <w:gridSpan w:val="7"/>
          </w:tcPr>
          <w:p w14:paraId="37039785" w14:textId="47A6C308" w:rsidR="00434145" w:rsidRPr="00D233D4" w:rsidRDefault="00434145" w:rsidP="00AD632A">
            <w:pPr>
              <w:pStyle w:val="TableParagraph"/>
              <w:spacing w:before="28"/>
              <w:rPr>
                <w:color w:val="FF0000"/>
                <w:sz w:val="24"/>
              </w:rPr>
            </w:pPr>
          </w:p>
        </w:tc>
      </w:tr>
      <w:tr w:rsidR="00434145" w14:paraId="603ACCA7" w14:textId="77777777" w:rsidTr="001D20F7">
        <w:trPr>
          <w:trHeight w:val="825"/>
        </w:trPr>
        <w:tc>
          <w:tcPr>
            <w:tcW w:w="1644" w:type="pct"/>
          </w:tcPr>
          <w:p w14:paraId="540C51CF" w14:textId="77777777" w:rsidR="00434145" w:rsidRDefault="00434145" w:rsidP="00AD632A">
            <w:pPr>
              <w:pStyle w:val="TableParagraph"/>
              <w:spacing w:line="252" w:lineRule="exact"/>
              <w:ind w:left="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En</w:t>
            </w:r>
            <w:r>
              <w:rPr>
                <w:b/>
                <w:spacing w:val="36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caso</w:t>
            </w:r>
            <w:r>
              <w:rPr>
                <w:b/>
                <w:spacing w:val="15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de</w:t>
            </w:r>
            <w:r>
              <w:rPr>
                <w:b/>
                <w:spacing w:val="18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requerir</w:t>
            </w:r>
            <w:r>
              <w:rPr>
                <w:b/>
                <w:spacing w:val="14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factura</w:t>
            </w:r>
          </w:p>
          <w:p w14:paraId="77AB443E" w14:textId="074A7C45" w:rsidR="00434145" w:rsidRDefault="00434145" w:rsidP="00AD632A">
            <w:pPr>
              <w:pStyle w:val="TableParagraph"/>
              <w:spacing w:line="269" w:lineRule="exact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coloque</w:t>
            </w:r>
            <w:r>
              <w:rPr>
                <w:b/>
                <w:spacing w:val="28"/>
                <w:sz w:val="24"/>
              </w:rPr>
              <w:t xml:space="preserve"> </w:t>
            </w:r>
            <w:r>
              <w:rPr>
                <w:b/>
                <w:sz w:val="24"/>
              </w:rPr>
              <w:t>su</w:t>
            </w:r>
            <w:r>
              <w:rPr>
                <w:b/>
                <w:spacing w:val="17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RFC</w:t>
            </w:r>
            <w:r w:rsidR="001D20F7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ompleto</w:t>
            </w:r>
            <w:proofErr w:type="gramEnd"/>
          </w:p>
        </w:tc>
        <w:tc>
          <w:tcPr>
            <w:tcW w:w="3356" w:type="pct"/>
            <w:gridSpan w:val="7"/>
          </w:tcPr>
          <w:p w14:paraId="20B9C846" w14:textId="77777777" w:rsidR="00434145" w:rsidRDefault="00D233D4" w:rsidP="00AD632A">
            <w:pPr>
              <w:pStyle w:val="TableParagraph"/>
              <w:spacing w:line="270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Escriba aquí el RFC con todos los datos.</w:t>
            </w:r>
          </w:p>
          <w:p w14:paraId="773662F5" w14:textId="77777777" w:rsidR="00ED402C" w:rsidRDefault="00ED402C" w:rsidP="00AD632A">
            <w:pPr>
              <w:pStyle w:val="TableParagraph"/>
              <w:spacing w:line="270" w:lineRule="exact"/>
              <w:rPr>
                <w:color w:val="FF0000"/>
                <w:sz w:val="24"/>
              </w:rPr>
            </w:pPr>
          </w:p>
          <w:p w14:paraId="3A895984" w14:textId="77777777" w:rsidR="00ED402C" w:rsidRDefault="00ED402C" w:rsidP="00AD632A">
            <w:pPr>
              <w:pStyle w:val="TableParagraph"/>
              <w:spacing w:line="270" w:lineRule="exact"/>
              <w:rPr>
                <w:color w:val="FF0000"/>
                <w:sz w:val="24"/>
              </w:rPr>
            </w:pPr>
          </w:p>
          <w:p w14:paraId="12970E7D" w14:textId="77777777" w:rsidR="00ED402C" w:rsidRDefault="00ED402C" w:rsidP="00AD632A">
            <w:pPr>
              <w:pStyle w:val="TableParagraph"/>
              <w:spacing w:line="270" w:lineRule="exact"/>
              <w:rPr>
                <w:color w:val="FF0000"/>
                <w:sz w:val="24"/>
              </w:rPr>
            </w:pPr>
          </w:p>
          <w:p w14:paraId="4D30B273" w14:textId="480AE4B1" w:rsidR="00ED402C" w:rsidRPr="00D233D4" w:rsidRDefault="00ED402C" w:rsidP="00AD632A">
            <w:pPr>
              <w:pStyle w:val="TableParagraph"/>
              <w:spacing w:line="270" w:lineRule="exact"/>
              <w:rPr>
                <w:color w:val="FF0000"/>
                <w:sz w:val="24"/>
              </w:rPr>
            </w:pPr>
          </w:p>
        </w:tc>
      </w:tr>
      <w:tr w:rsidR="00434145" w14:paraId="53BCC79D" w14:textId="77777777" w:rsidTr="001D20F7">
        <w:trPr>
          <w:trHeight w:val="333"/>
        </w:trPr>
        <w:tc>
          <w:tcPr>
            <w:tcW w:w="1644" w:type="pct"/>
          </w:tcPr>
          <w:p w14:paraId="09B8896F" w14:textId="77777777" w:rsidR="00434145" w:rsidRDefault="001D20F7" w:rsidP="00AD632A">
            <w:pPr>
              <w:pStyle w:val="TableParagraph"/>
              <w:spacing w:before="29"/>
              <w:ind w:left="142"/>
              <w:rPr>
                <w:b/>
                <w:w w:val="105"/>
                <w:sz w:val="24"/>
              </w:rPr>
            </w:pPr>
            <w:r>
              <w:rPr>
                <w:b/>
                <w:w w:val="105"/>
                <w:sz w:val="24"/>
              </w:rPr>
              <w:t xml:space="preserve">TIPO DE </w:t>
            </w:r>
            <w:r w:rsidR="00434145">
              <w:rPr>
                <w:b/>
                <w:w w:val="105"/>
                <w:sz w:val="24"/>
              </w:rPr>
              <w:t>PRESENTACIÓN:</w:t>
            </w:r>
          </w:p>
          <w:p w14:paraId="4ACA0B91" w14:textId="16EA08C3" w:rsidR="001D20F7" w:rsidRPr="00ED402C" w:rsidRDefault="001D20F7" w:rsidP="00AD632A">
            <w:pPr>
              <w:pStyle w:val="TableParagraph"/>
              <w:spacing w:before="29"/>
              <w:ind w:left="142"/>
              <w:rPr>
                <w:bCs/>
                <w:sz w:val="24"/>
              </w:rPr>
            </w:pPr>
            <w:r w:rsidRPr="00ED402C">
              <w:rPr>
                <w:bCs/>
                <w:color w:val="FF0000"/>
                <w:sz w:val="24"/>
              </w:rPr>
              <w:t>Marque con una X</w:t>
            </w:r>
          </w:p>
        </w:tc>
        <w:tc>
          <w:tcPr>
            <w:tcW w:w="433" w:type="pct"/>
          </w:tcPr>
          <w:p w14:paraId="442A9EE7" w14:textId="77777777" w:rsidR="00434145" w:rsidRDefault="00434145" w:rsidP="00AD632A">
            <w:pPr>
              <w:pStyle w:val="TableParagraph"/>
              <w:spacing w:before="29"/>
              <w:ind w:left="76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ORAL</w:t>
            </w:r>
          </w:p>
        </w:tc>
        <w:tc>
          <w:tcPr>
            <w:tcW w:w="323" w:type="pct"/>
          </w:tcPr>
          <w:p w14:paraId="321EECF8" w14:textId="43CC0E88" w:rsidR="00434145" w:rsidRDefault="00434145" w:rsidP="00AD632A">
            <w:pPr>
              <w:pStyle w:val="TableParagraph"/>
              <w:spacing w:before="29"/>
              <w:ind w:left="13"/>
              <w:jc w:val="center"/>
              <w:rPr>
                <w:sz w:val="24"/>
              </w:rPr>
            </w:pPr>
          </w:p>
        </w:tc>
        <w:tc>
          <w:tcPr>
            <w:tcW w:w="611" w:type="pct"/>
          </w:tcPr>
          <w:p w14:paraId="6775B2E5" w14:textId="77777777" w:rsidR="00434145" w:rsidRDefault="00434145" w:rsidP="00AD632A">
            <w:pPr>
              <w:pStyle w:val="TableParagraph"/>
              <w:spacing w:before="29"/>
              <w:ind w:left="118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POSTER</w:t>
            </w:r>
          </w:p>
        </w:tc>
        <w:tc>
          <w:tcPr>
            <w:tcW w:w="400" w:type="pct"/>
          </w:tcPr>
          <w:p w14:paraId="295CDC00" w14:textId="77777777" w:rsidR="00434145" w:rsidRDefault="00434145" w:rsidP="00AD632A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723" w:type="pct"/>
          </w:tcPr>
          <w:p w14:paraId="6A70B98C" w14:textId="77777777" w:rsidR="00434145" w:rsidRDefault="00434145" w:rsidP="00AD632A">
            <w:pPr>
              <w:pStyle w:val="TableParagraph"/>
              <w:spacing w:before="29"/>
              <w:ind w:left="118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SECCIÓN:</w:t>
            </w:r>
          </w:p>
        </w:tc>
        <w:tc>
          <w:tcPr>
            <w:tcW w:w="866" w:type="pct"/>
            <w:gridSpan w:val="2"/>
          </w:tcPr>
          <w:p w14:paraId="018B2FFE" w14:textId="2B0FB121" w:rsidR="00434145" w:rsidRDefault="001D20F7" w:rsidP="00AD632A">
            <w:pPr>
              <w:pStyle w:val="TableParagraph"/>
              <w:spacing w:before="29"/>
              <w:ind w:left="665" w:right="658"/>
              <w:jc w:val="center"/>
              <w:rPr>
                <w:sz w:val="24"/>
              </w:rPr>
            </w:pPr>
            <w:r w:rsidRPr="001D20F7">
              <w:rPr>
                <w:color w:val="FF0000"/>
                <w:sz w:val="24"/>
              </w:rPr>
              <w:t>XXX</w:t>
            </w:r>
          </w:p>
        </w:tc>
      </w:tr>
      <w:tr w:rsidR="00434145" w14:paraId="7555672C" w14:textId="77777777" w:rsidTr="001D20F7">
        <w:trPr>
          <w:trHeight w:val="335"/>
        </w:trPr>
        <w:tc>
          <w:tcPr>
            <w:tcW w:w="5000" w:type="pct"/>
            <w:gridSpan w:val="8"/>
          </w:tcPr>
          <w:p w14:paraId="0C42AF8D" w14:textId="09601F82" w:rsidR="00434145" w:rsidRDefault="00434145" w:rsidP="001D20F7">
            <w:pPr>
              <w:pStyle w:val="TableParagraph"/>
              <w:spacing w:before="26"/>
              <w:ind w:left="142" w:right="134"/>
              <w:jc w:val="center"/>
              <w:rPr>
                <w:sz w:val="24"/>
              </w:rPr>
            </w:pPr>
            <w:r>
              <w:rPr>
                <w:sz w:val="24"/>
              </w:rPr>
              <w:t>SECCIONES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48"/>
                <w:sz w:val="24"/>
              </w:rPr>
              <w:t xml:space="preserve"> </w:t>
            </w:r>
            <w:r w:rsidR="001D20F7">
              <w:rPr>
                <w:spacing w:val="48"/>
                <w:sz w:val="24"/>
              </w:rPr>
              <w:t>C</w:t>
            </w:r>
            <w:r>
              <w:rPr>
                <w:sz w:val="24"/>
              </w:rPr>
              <w:t>ONGRESO</w:t>
            </w:r>
          </w:p>
        </w:tc>
      </w:tr>
      <w:tr w:rsidR="00434145" w14:paraId="1F51C88D" w14:textId="77777777" w:rsidTr="001D20F7">
        <w:trPr>
          <w:trHeight w:val="1374"/>
        </w:trPr>
        <w:tc>
          <w:tcPr>
            <w:tcW w:w="5000" w:type="pct"/>
            <w:gridSpan w:val="8"/>
          </w:tcPr>
          <w:p w14:paraId="5D123A41" w14:textId="6AAD4C29" w:rsidR="00434145" w:rsidRDefault="00434145" w:rsidP="001D20F7">
            <w:pPr>
              <w:pStyle w:val="TableParagraph"/>
              <w:spacing w:line="228" w:lineRule="auto"/>
              <w:ind w:left="71" w:right="12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AA </w:t>
            </w:r>
            <w:r>
              <w:rPr>
                <w:sz w:val="24"/>
              </w:rPr>
              <w:t xml:space="preserve">- Aracnología y Acarología; </w:t>
            </w:r>
            <w:r>
              <w:rPr>
                <w:b/>
                <w:sz w:val="24"/>
              </w:rPr>
              <w:t>AGR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- Agroecología; </w:t>
            </w:r>
            <w:r>
              <w:rPr>
                <w:b/>
                <w:sz w:val="24"/>
              </w:rPr>
              <w:t xml:space="preserve">BHN </w:t>
            </w:r>
            <w:r>
              <w:rPr>
                <w:sz w:val="24"/>
              </w:rPr>
              <w:t xml:space="preserve">- Biología e Historial Natural; </w:t>
            </w:r>
            <w:r>
              <w:rPr>
                <w:b/>
                <w:sz w:val="24"/>
              </w:rPr>
              <w:t xml:space="preserve">CB </w:t>
            </w:r>
            <w:r>
              <w:rPr>
                <w:sz w:val="24"/>
              </w:rPr>
              <w:t>-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ontro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Biológico;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EA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ntomologí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grícola;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EC</w:t>
            </w:r>
            <w:r>
              <w:rPr>
                <w:b/>
                <w:spacing w:val="2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cologí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y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mportamiento;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b/>
                <w:sz w:val="24"/>
              </w:rPr>
              <w:t>EF</w:t>
            </w:r>
            <w:r>
              <w:rPr>
                <w:b/>
                <w:spacing w:val="22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Entomologí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 xml:space="preserve">Forestal; </w:t>
            </w:r>
            <w:r>
              <w:rPr>
                <w:b/>
                <w:sz w:val="24"/>
              </w:rPr>
              <w:t xml:space="preserve">EMF </w:t>
            </w:r>
            <w:r>
              <w:rPr>
                <w:sz w:val="24"/>
              </w:rPr>
              <w:t xml:space="preserve">- Entomología Médica y Forense; </w:t>
            </w:r>
            <w:r>
              <w:rPr>
                <w:b/>
                <w:sz w:val="24"/>
              </w:rPr>
              <w:t xml:space="preserve">ES - </w:t>
            </w:r>
            <w:r w:rsidR="001D20F7" w:rsidRPr="001D20F7">
              <w:rPr>
                <w:sz w:val="24"/>
              </w:rPr>
              <w:t>Estudiantil</w:t>
            </w:r>
            <w:r w:rsidRPr="001D20F7">
              <w:rPr>
                <w:sz w:val="24"/>
              </w:rPr>
              <w:t>;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EUL </w:t>
            </w:r>
            <w:r>
              <w:rPr>
                <w:sz w:val="24"/>
              </w:rPr>
              <w:t>- Entomología Urbana 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Legal;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EV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-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Entomologí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Veterinaria;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FTBM</w:t>
            </w:r>
            <w:r>
              <w:rPr>
                <w:b/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siología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oxicologí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ologí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lecular;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b/>
                <w:sz w:val="24"/>
              </w:rPr>
              <w:t>NTAE</w:t>
            </w:r>
            <w:r w:rsidR="001D20F7">
              <w:rPr>
                <w:b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Nuev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cnologías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plicada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 l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tomología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M</w:t>
            </w:r>
            <w:r>
              <w:rPr>
                <w:b/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stemátic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fología.</w:t>
            </w:r>
          </w:p>
        </w:tc>
      </w:tr>
    </w:tbl>
    <w:p w14:paraId="355CEBDE" w14:textId="728807C8" w:rsidR="00434145" w:rsidRDefault="00434145"/>
    <w:p w14:paraId="70814988" w14:textId="77777777" w:rsidR="001D20F7" w:rsidRDefault="001D20F7">
      <w:pPr>
        <w:sectPr w:rsidR="001D20F7" w:rsidSect="00F07A16">
          <w:headerReference w:type="default" r:id="rId7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Style w:val="TableNormal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760"/>
        <w:gridCol w:w="850"/>
        <w:gridCol w:w="8012"/>
      </w:tblGrid>
      <w:tr w:rsidR="00ED402C" w14:paraId="1CD52A3A" w14:textId="77777777" w:rsidTr="00ED402C">
        <w:trPr>
          <w:trHeight w:val="825"/>
        </w:trPr>
        <w:tc>
          <w:tcPr>
            <w:tcW w:w="0" w:type="auto"/>
          </w:tcPr>
          <w:p w14:paraId="0FD34C8D" w14:textId="77777777" w:rsidR="00ED402C" w:rsidRDefault="00ED402C" w:rsidP="00ED402C">
            <w:pPr>
              <w:pStyle w:val="TableParagraph"/>
              <w:spacing w:line="259" w:lineRule="exact"/>
              <w:ind w:left="70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lastRenderedPageBreak/>
              <w:t>Autor</w:t>
            </w:r>
          </w:p>
        </w:tc>
        <w:tc>
          <w:tcPr>
            <w:tcW w:w="0" w:type="auto"/>
          </w:tcPr>
          <w:p w14:paraId="2C3D7850" w14:textId="77777777" w:rsidR="00ED402C" w:rsidRDefault="00ED402C" w:rsidP="00ED402C">
            <w:pPr>
              <w:pStyle w:val="TableParagraph"/>
              <w:spacing w:line="259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</w:t>
            </w:r>
          </w:p>
          <w:p w14:paraId="4D6C4E33" w14:textId="4D3D55BA" w:rsidR="00ED402C" w:rsidRDefault="00ED402C" w:rsidP="00ED402C">
            <w:pPr>
              <w:pStyle w:val="TableParagraph"/>
              <w:spacing w:line="276" w:lineRule="exact"/>
              <w:ind w:left="150" w:right="138"/>
              <w:jc w:val="center"/>
              <w:rPr>
                <w:b/>
                <w:w w:val="105"/>
                <w:sz w:val="24"/>
              </w:rPr>
            </w:pPr>
            <w:r>
              <w:rPr>
                <w:b/>
                <w:sz w:val="24"/>
              </w:rPr>
              <w:t>Socio</w:t>
            </w:r>
          </w:p>
        </w:tc>
        <w:tc>
          <w:tcPr>
            <w:tcW w:w="0" w:type="auto"/>
          </w:tcPr>
          <w:p w14:paraId="2EF4FECB" w14:textId="77777777" w:rsidR="00ED402C" w:rsidRDefault="00ED402C" w:rsidP="00ED402C">
            <w:pPr>
              <w:pStyle w:val="TableParagraph"/>
              <w:spacing w:line="276" w:lineRule="exact"/>
              <w:ind w:left="150" w:right="138"/>
              <w:jc w:val="center"/>
              <w:rPr>
                <w:b/>
                <w:w w:val="105"/>
                <w:sz w:val="24"/>
              </w:rPr>
            </w:pPr>
            <w:r>
              <w:rPr>
                <w:b/>
                <w:w w:val="105"/>
                <w:sz w:val="24"/>
              </w:rPr>
              <w:t xml:space="preserve">Nombre (s) completo(s), Apellido Paterno-Apellido Materno </w:t>
            </w:r>
          </w:p>
          <w:p w14:paraId="382C76C5" w14:textId="578BF2F8" w:rsidR="00ED402C" w:rsidRDefault="00ED402C" w:rsidP="00ED402C">
            <w:pPr>
              <w:pStyle w:val="TableParagraph"/>
              <w:spacing w:line="276" w:lineRule="exact"/>
              <w:ind w:left="150" w:right="138"/>
              <w:jc w:val="center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Marcar con</w:t>
            </w:r>
            <w:r>
              <w:rPr>
                <w:b/>
                <w:spacing w:val="-60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un asterisco (*) al Ponente</w:t>
            </w:r>
            <w:r>
              <w:rPr>
                <w:b/>
                <w:spacing w:val="1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y dos asteriscos (**) al autor de</w:t>
            </w:r>
            <w:r>
              <w:rPr>
                <w:b/>
                <w:spacing w:val="1"/>
                <w:w w:val="105"/>
                <w:sz w:val="24"/>
              </w:rPr>
              <w:t xml:space="preserve"> </w:t>
            </w:r>
            <w:r>
              <w:rPr>
                <w:b/>
                <w:w w:val="105"/>
                <w:sz w:val="24"/>
              </w:rPr>
              <w:t>correspondencia</w:t>
            </w:r>
          </w:p>
        </w:tc>
      </w:tr>
      <w:tr w:rsidR="00ED402C" w14:paraId="7648EA23" w14:textId="77777777" w:rsidTr="00ED402C">
        <w:trPr>
          <w:trHeight w:val="269"/>
        </w:trPr>
        <w:tc>
          <w:tcPr>
            <w:tcW w:w="0" w:type="auto"/>
          </w:tcPr>
          <w:p w14:paraId="79C5A784" w14:textId="77777777" w:rsidR="00ED402C" w:rsidRDefault="00ED402C" w:rsidP="00ED402C">
            <w:pPr>
              <w:pStyle w:val="TableParagraph"/>
              <w:spacing w:line="250" w:lineRule="exact"/>
              <w:ind w:left="8"/>
              <w:jc w:val="center"/>
              <w:rPr>
                <w:sz w:val="24"/>
              </w:rPr>
            </w:pPr>
            <w:r>
              <w:rPr>
                <w:w w:val="97"/>
                <w:sz w:val="24"/>
              </w:rPr>
              <w:t>1</w:t>
            </w:r>
          </w:p>
        </w:tc>
        <w:tc>
          <w:tcPr>
            <w:tcW w:w="0" w:type="auto"/>
          </w:tcPr>
          <w:p w14:paraId="6CB7D923" w14:textId="450E910B" w:rsidR="00ED402C" w:rsidRPr="00D233D4" w:rsidRDefault="00ED402C" w:rsidP="00ED402C">
            <w:pPr>
              <w:pStyle w:val="TableParagraph"/>
              <w:spacing w:line="250" w:lineRule="exact"/>
              <w:rPr>
                <w:color w:val="FF0000"/>
                <w:sz w:val="24"/>
              </w:rPr>
            </w:pPr>
            <w:r w:rsidRPr="001D20F7">
              <w:rPr>
                <w:color w:val="FF0000"/>
                <w:sz w:val="20"/>
              </w:rPr>
              <w:t>XXXX</w:t>
            </w:r>
          </w:p>
        </w:tc>
        <w:tc>
          <w:tcPr>
            <w:tcW w:w="0" w:type="auto"/>
          </w:tcPr>
          <w:p w14:paraId="2EB87AB9" w14:textId="13D905E1" w:rsidR="00ED402C" w:rsidRPr="00D233D4" w:rsidRDefault="00ED402C" w:rsidP="00ED402C">
            <w:pPr>
              <w:pStyle w:val="TableParagraph"/>
              <w:spacing w:line="250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Nombre del autor 1</w:t>
            </w:r>
          </w:p>
        </w:tc>
      </w:tr>
      <w:tr w:rsidR="00ED402C" w14:paraId="6CC52A84" w14:textId="77777777" w:rsidTr="00ED402C">
        <w:trPr>
          <w:trHeight w:val="272"/>
        </w:trPr>
        <w:tc>
          <w:tcPr>
            <w:tcW w:w="0" w:type="auto"/>
          </w:tcPr>
          <w:p w14:paraId="70D26002" w14:textId="0E49AEBA" w:rsidR="00ED402C" w:rsidRDefault="00ED402C" w:rsidP="00ED402C">
            <w:pPr>
              <w:pStyle w:val="TableParagraph"/>
              <w:spacing w:line="253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0" w:type="auto"/>
          </w:tcPr>
          <w:p w14:paraId="24E08CB4" w14:textId="77777777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</w:p>
        </w:tc>
        <w:tc>
          <w:tcPr>
            <w:tcW w:w="0" w:type="auto"/>
          </w:tcPr>
          <w:p w14:paraId="51BA225D" w14:textId="6814F9B6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Nombre del autor 2</w:t>
            </w:r>
          </w:p>
        </w:tc>
      </w:tr>
      <w:tr w:rsidR="00ED402C" w14:paraId="40F5FE0D" w14:textId="77777777" w:rsidTr="00ED402C">
        <w:trPr>
          <w:trHeight w:val="273"/>
        </w:trPr>
        <w:tc>
          <w:tcPr>
            <w:tcW w:w="0" w:type="auto"/>
          </w:tcPr>
          <w:p w14:paraId="1D98B398" w14:textId="3BC0D110" w:rsidR="00ED402C" w:rsidRDefault="00ED402C" w:rsidP="00ED402C">
            <w:pPr>
              <w:pStyle w:val="TableParagraph"/>
              <w:spacing w:line="253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0" w:type="auto"/>
          </w:tcPr>
          <w:p w14:paraId="0E618073" w14:textId="77777777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</w:p>
        </w:tc>
        <w:tc>
          <w:tcPr>
            <w:tcW w:w="0" w:type="auto"/>
          </w:tcPr>
          <w:p w14:paraId="062E8020" w14:textId="6AD613B7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Nombre del autor 3</w:t>
            </w:r>
          </w:p>
        </w:tc>
      </w:tr>
      <w:tr w:rsidR="00ED402C" w14:paraId="264141C3" w14:textId="77777777" w:rsidTr="00ED402C">
        <w:trPr>
          <w:trHeight w:val="275"/>
        </w:trPr>
        <w:tc>
          <w:tcPr>
            <w:tcW w:w="0" w:type="auto"/>
          </w:tcPr>
          <w:p w14:paraId="42DC3FD2" w14:textId="6F213531" w:rsidR="00ED402C" w:rsidRDefault="00ED402C" w:rsidP="00ED402C">
            <w:pPr>
              <w:pStyle w:val="TableParagraph"/>
              <w:spacing w:line="255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0" w:type="auto"/>
          </w:tcPr>
          <w:p w14:paraId="2D7DB6C7" w14:textId="77777777" w:rsidR="00ED402C" w:rsidRPr="00D233D4" w:rsidRDefault="00ED402C" w:rsidP="00ED402C">
            <w:pPr>
              <w:pStyle w:val="TableParagraph"/>
              <w:spacing w:line="255" w:lineRule="exact"/>
              <w:rPr>
                <w:color w:val="FF0000"/>
                <w:sz w:val="24"/>
              </w:rPr>
            </w:pPr>
          </w:p>
        </w:tc>
        <w:tc>
          <w:tcPr>
            <w:tcW w:w="0" w:type="auto"/>
          </w:tcPr>
          <w:p w14:paraId="16892446" w14:textId="0FB303AC" w:rsidR="00ED402C" w:rsidRPr="00D233D4" w:rsidRDefault="00ED402C" w:rsidP="00ED402C">
            <w:pPr>
              <w:pStyle w:val="TableParagraph"/>
              <w:spacing w:line="255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Nombre del autor 4</w:t>
            </w:r>
          </w:p>
        </w:tc>
      </w:tr>
      <w:tr w:rsidR="00ED402C" w14:paraId="58F3929B" w14:textId="77777777" w:rsidTr="00ED402C">
        <w:trPr>
          <w:trHeight w:val="273"/>
        </w:trPr>
        <w:tc>
          <w:tcPr>
            <w:tcW w:w="0" w:type="auto"/>
          </w:tcPr>
          <w:p w14:paraId="687D8F9F" w14:textId="68028598" w:rsidR="00ED402C" w:rsidRDefault="00ED402C" w:rsidP="00ED402C">
            <w:pPr>
              <w:pStyle w:val="TableParagraph"/>
              <w:spacing w:line="253" w:lineRule="exact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0" w:type="auto"/>
          </w:tcPr>
          <w:p w14:paraId="1CE211EB" w14:textId="77777777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</w:p>
        </w:tc>
        <w:tc>
          <w:tcPr>
            <w:tcW w:w="0" w:type="auto"/>
          </w:tcPr>
          <w:p w14:paraId="33FBAB9E" w14:textId="69810C8B" w:rsidR="00ED402C" w:rsidRPr="00D233D4" w:rsidRDefault="00ED402C" w:rsidP="00ED402C">
            <w:pPr>
              <w:pStyle w:val="TableParagraph"/>
              <w:spacing w:line="253" w:lineRule="exact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Nombre del autor 5</w:t>
            </w:r>
          </w:p>
        </w:tc>
      </w:tr>
    </w:tbl>
    <w:p w14:paraId="679F67AF" w14:textId="13A3D117" w:rsidR="00434145" w:rsidRDefault="00434145"/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312"/>
        <w:gridCol w:w="8310"/>
      </w:tblGrid>
      <w:tr w:rsidR="00434145" w14:paraId="678E0AFC" w14:textId="77777777" w:rsidTr="001D20F7">
        <w:trPr>
          <w:trHeight w:val="275"/>
        </w:trPr>
        <w:tc>
          <w:tcPr>
            <w:tcW w:w="682" w:type="pct"/>
          </w:tcPr>
          <w:p w14:paraId="13B7A5AE" w14:textId="77777777" w:rsidR="00434145" w:rsidRDefault="00434145" w:rsidP="00AD632A">
            <w:pPr>
              <w:pStyle w:val="TableParagraph"/>
              <w:spacing w:line="255" w:lineRule="exact"/>
              <w:ind w:left="338" w:right="266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Autor</w:t>
            </w:r>
          </w:p>
        </w:tc>
        <w:tc>
          <w:tcPr>
            <w:tcW w:w="4318" w:type="pct"/>
          </w:tcPr>
          <w:p w14:paraId="075BCB2C" w14:textId="77777777" w:rsidR="00434145" w:rsidRDefault="00434145" w:rsidP="00AD632A">
            <w:pPr>
              <w:pStyle w:val="TableParagraph"/>
              <w:spacing w:line="255" w:lineRule="exact"/>
              <w:ind w:left="1063" w:right="73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stituto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20"/>
                <w:sz w:val="24"/>
              </w:rPr>
              <w:t xml:space="preserve"> </w:t>
            </w:r>
            <w:r>
              <w:rPr>
                <w:b/>
                <w:sz w:val="24"/>
              </w:rPr>
              <w:t>laboratorio,</w:t>
            </w:r>
            <w:r>
              <w:rPr>
                <w:b/>
                <w:spacing w:val="32"/>
                <w:sz w:val="24"/>
              </w:rPr>
              <w:t xml:space="preserve"> </w:t>
            </w:r>
            <w:r>
              <w:rPr>
                <w:b/>
                <w:sz w:val="24"/>
              </w:rPr>
              <w:t>nombre</w:t>
            </w:r>
            <w:r>
              <w:rPr>
                <w:b/>
                <w:spacing w:val="19"/>
                <w:sz w:val="24"/>
              </w:rPr>
              <w:t xml:space="preserve"> </w:t>
            </w:r>
            <w:r>
              <w:rPr>
                <w:b/>
                <w:sz w:val="24"/>
              </w:rPr>
              <w:t>y</w:t>
            </w:r>
            <w:r>
              <w:rPr>
                <w:b/>
                <w:spacing w:val="21"/>
                <w:sz w:val="24"/>
              </w:rPr>
              <w:t xml:space="preserve"> </w:t>
            </w:r>
            <w:r>
              <w:rPr>
                <w:b/>
                <w:sz w:val="24"/>
              </w:rPr>
              <w:t>dirección</w:t>
            </w:r>
            <w:r>
              <w:rPr>
                <w:b/>
                <w:spacing w:val="21"/>
                <w:sz w:val="24"/>
              </w:rPr>
              <w:t xml:space="preserve"> </w:t>
            </w:r>
            <w:r>
              <w:rPr>
                <w:b/>
                <w:sz w:val="24"/>
              </w:rPr>
              <w:t>de</w:t>
            </w:r>
            <w:r>
              <w:rPr>
                <w:b/>
                <w:spacing w:val="35"/>
                <w:sz w:val="24"/>
              </w:rPr>
              <w:t xml:space="preserve"> </w:t>
            </w:r>
            <w:r>
              <w:rPr>
                <w:b/>
                <w:sz w:val="24"/>
              </w:rPr>
              <w:t>las</w:t>
            </w:r>
            <w:r>
              <w:rPr>
                <w:b/>
                <w:spacing w:val="35"/>
                <w:sz w:val="24"/>
              </w:rPr>
              <w:t xml:space="preserve"> </w:t>
            </w:r>
            <w:r>
              <w:rPr>
                <w:b/>
                <w:sz w:val="24"/>
              </w:rPr>
              <w:t>Instituciones</w:t>
            </w:r>
          </w:p>
        </w:tc>
      </w:tr>
      <w:tr w:rsidR="00434145" w14:paraId="19A6369F" w14:textId="77777777" w:rsidTr="001D20F7">
        <w:trPr>
          <w:trHeight w:val="546"/>
        </w:trPr>
        <w:tc>
          <w:tcPr>
            <w:tcW w:w="682" w:type="pct"/>
          </w:tcPr>
          <w:p w14:paraId="4F4841A2" w14:textId="77777777" w:rsidR="00434145" w:rsidRDefault="00434145" w:rsidP="00AD632A">
            <w:pPr>
              <w:pStyle w:val="TableParagraph"/>
              <w:spacing w:line="259" w:lineRule="exact"/>
              <w:ind w:left="16"/>
              <w:jc w:val="center"/>
              <w:rPr>
                <w:sz w:val="24"/>
              </w:rPr>
            </w:pPr>
            <w:r>
              <w:rPr>
                <w:w w:val="97"/>
                <w:sz w:val="24"/>
              </w:rPr>
              <w:t>1</w:t>
            </w:r>
          </w:p>
        </w:tc>
        <w:tc>
          <w:tcPr>
            <w:tcW w:w="4318" w:type="pct"/>
          </w:tcPr>
          <w:p w14:paraId="1277D154" w14:textId="7121A638" w:rsidR="00434145" w:rsidRPr="00D233D4" w:rsidRDefault="00D233D4" w:rsidP="00AD632A">
            <w:pPr>
              <w:pStyle w:val="TableParagraph"/>
              <w:spacing w:line="269" w:lineRule="exact"/>
              <w:ind w:left="7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Coloque aquí departamento, nombre y dirección de la institución del autor 1.</w:t>
            </w:r>
          </w:p>
        </w:tc>
      </w:tr>
      <w:tr w:rsidR="00434145" w14:paraId="7FFE002D" w14:textId="77777777" w:rsidTr="001D20F7">
        <w:trPr>
          <w:trHeight w:val="546"/>
        </w:trPr>
        <w:tc>
          <w:tcPr>
            <w:tcW w:w="682" w:type="pct"/>
          </w:tcPr>
          <w:p w14:paraId="4C3287D6" w14:textId="34C32982" w:rsidR="00434145" w:rsidRDefault="00434145" w:rsidP="00AD632A">
            <w:pPr>
              <w:pStyle w:val="TableParagraph"/>
              <w:spacing w:line="259" w:lineRule="exact"/>
              <w:ind w:left="16"/>
              <w:jc w:val="center"/>
              <w:rPr>
                <w:w w:val="97"/>
                <w:sz w:val="24"/>
              </w:rPr>
            </w:pPr>
            <w:r>
              <w:rPr>
                <w:w w:val="97"/>
                <w:sz w:val="24"/>
              </w:rPr>
              <w:t>2</w:t>
            </w:r>
          </w:p>
        </w:tc>
        <w:tc>
          <w:tcPr>
            <w:tcW w:w="4318" w:type="pct"/>
          </w:tcPr>
          <w:p w14:paraId="4991F8AE" w14:textId="1F524AC5" w:rsidR="00434145" w:rsidRPr="00D233D4" w:rsidRDefault="00D233D4" w:rsidP="00AD632A">
            <w:pPr>
              <w:pStyle w:val="TableParagraph"/>
              <w:spacing w:line="269" w:lineRule="exact"/>
              <w:ind w:left="7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Coloque aquí departamento, nombre y dirección de la institución del autor 2.</w:t>
            </w:r>
          </w:p>
        </w:tc>
      </w:tr>
      <w:tr w:rsidR="00434145" w14:paraId="44678153" w14:textId="77777777" w:rsidTr="001D20F7">
        <w:trPr>
          <w:trHeight w:val="546"/>
        </w:trPr>
        <w:tc>
          <w:tcPr>
            <w:tcW w:w="682" w:type="pct"/>
          </w:tcPr>
          <w:p w14:paraId="396EFF8C" w14:textId="3E1C4142" w:rsidR="00434145" w:rsidRDefault="00434145" w:rsidP="00AD632A">
            <w:pPr>
              <w:pStyle w:val="TableParagraph"/>
              <w:spacing w:line="259" w:lineRule="exact"/>
              <w:ind w:left="16"/>
              <w:jc w:val="center"/>
              <w:rPr>
                <w:w w:val="97"/>
                <w:sz w:val="24"/>
              </w:rPr>
            </w:pPr>
            <w:r>
              <w:rPr>
                <w:w w:val="97"/>
                <w:sz w:val="24"/>
              </w:rPr>
              <w:t>3</w:t>
            </w:r>
          </w:p>
        </w:tc>
        <w:tc>
          <w:tcPr>
            <w:tcW w:w="4318" w:type="pct"/>
          </w:tcPr>
          <w:p w14:paraId="724E6437" w14:textId="75C19E42" w:rsidR="00434145" w:rsidRPr="00D233D4" w:rsidRDefault="00D233D4" w:rsidP="00AD632A">
            <w:pPr>
              <w:pStyle w:val="TableParagraph"/>
              <w:spacing w:line="269" w:lineRule="exact"/>
              <w:ind w:left="7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Coloque aquí departamento, nombre y dirección de la institución del autor 3.</w:t>
            </w:r>
          </w:p>
        </w:tc>
      </w:tr>
      <w:tr w:rsidR="00434145" w14:paraId="76EBAF4D" w14:textId="77777777" w:rsidTr="001D20F7">
        <w:trPr>
          <w:trHeight w:val="546"/>
        </w:trPr>
        <w:tc>
          <w:tcPr>
            <w:tcW w:w="682" w:type="pct"/>
          </w:tcPr>
          <w:p w14:paraId="3D9F24AD" w14:textId="5D00636E" w:rsidR="00434145" w:rsidRDefault="00434145" w:rsidP="00AD632A">
            <w:pPr>
              <w:pStyle w:val="TableParagraph"/>
              <w:spacing w:line="259" w:lineRule="exact"/>
              <w:ind w:left="16"/>
              <w:jc w:val="center"/>
              <w:rPr>
                <w:w w:val="97"/>
                <w:sz w:val="24"/>
              </w:rPr>
            </w:pPr>
            <w:r>
              <w:rPr>
                <w:w w:val="97"/>
                <w:sz w:val="24"/>
              </w:rPr>
              <w:t>4</w:t>
            </w:r>
          </w:p>
        </w:tc>
        <w:tc>
          <w:tcPr>
            <w:tcW w:w="4318" w:type="pct"/>
          </w:tcPr>
          <w:p w14:paraId="1D4EE674" w14:textId="31943842" w:rsidR="00434145" w:rsidRPr="00D233D4" w:rsidRDefault="00D233D4" w:rsidP="00AD632A">
            <w:pPr>
              <w:pStyle w:val="TableParagraph"/>
              <w:spacing w:line="269" w:lineRule="exact"/>
              <w:ind w:left="7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Coloque aquí departamento, nombre y dirección de la institución del autor 4.</w:t>
            </w:r>
          </w:p>
        </w:tc>
      </w:tr>
      <w:tr w:rsidR="00434145" w14:paraId="79F7DC16" w14:textId="77777777" w:rsidTr="001D20F7">
        <w:trPr>
          <w:trHeight w:val="546"/>
        </w:trPr>
        <w:tc>
          <w:tcPr>
            <w:tcW w:w="682" w:type="pct"/>
          </w:tcPr>
          <w:p w14:paraId="065B7D10" w14:textId="72F366B9" w:rsidR="00434145" w:rsidRDefault="00434145" w:rsidP="00AD632A">
            <w:pPr>
              <w:pStyle w:val="TableParagraph"/>
              <w:spacing w:line="259" w:lineRule="exact"/>
              <w:ind w:left="16"/>
              <w:jc w:val="center"/>
              <w:rPr>
                <w:w w:val="97"/>
                <w:sz w:val="24"/>
              </w:rPr>
            </w:pPr>
            <w:r>
              <w:rPr>
                <w:w w:val="97"/>
                <w:sz w:val="24"/>
              </w:rPr>
              <w:t>5</w:t>
            </w:r>
          </w:p>
        </w:tc>
        <w:tc>
          <w:tcPr>
            <w:tcW w:w="4318" w:type="pct"/>
          </w:tcPr>
          <w:p w14:paraId="7ED98608" w14:textId="015F87E1" w:rsidR="00434145" w:rsidRPr="00D233D4" w:rsidRDefault="00D233D4" w:rsidP="00AD632A">
            <w:pPr>
              <w:pStyle w:val="TableParagraph"/>
              <w:spacing w:line="269" w:lineRule="exact"/>
              <w:ind w:left="72"/>
              <w:rPr>
                <w:color w:val="FF0000"/>
                <w:sz w:val="24"/>
              </w:rPr>
            </w:pPr>
            <w:r w:rsidRPr="00D233D4">
              <w:rPr>
                <w:color w:val="FF0000"/>
                <w:sz w:val="24"/>
              </w:rPr>
              <w:t>Coloque aquí departamento, nombre y dirección de la institución del autor 5.</w:t>
            </w:r>
          </w:p>
        </w:tc>
      </w:tr>
    </w:tbl>
    <w:p w14:paraId="0DB79645" w14:textId="77777777" w:rsidR="00434145" w:rsidRDefault="00434145" w:rsidP="001D20F7"/>
    <w:p w14:paraId="50E816E4" w14:textId="77777777" w:rsidR="001D20F7" w:rsidRDefault="001D20F7" w:rsidP="001D20F7"/>
    <w:p w14:paraId="3E2A8D37" w14:textId="77777777" w:rsidR="00ED402C" w:rsidRDefault="00ED402C" w:rsidP="001D20F7"/>
    <w:p w14:paraId="00BE4E96" w14:textId="77777777" w:rsidR="00ED402C" w:rsidRDefault="00ED402C" w:rsidP="001D20F7"/>
    <w:p w14:paraId="73FC7D0B" w14:textId="77777777" w:rsidR="00ED402C" w:rsidRDefault="00ED402C" w:rsidP="001D20F7"/>
    <w:p w14:paraId="54C20524" w14:textId="77777777" w:rsidR="00ED402C" w:rsidRDefault="00ED402C" w:rsidP="001D20F7"/>
    <w:p w14:paraId="2E3337B4" w14:textId="77777777" w:rsidR="00ED402C" w:rsidRDefault="00ED402C" w:rsidP="001D20F7"/>
    <w:p w14:paraId="7F8E2C2A" w14:textId="77777777" w:rsidR="00ED402C" w:rsidRDefault="00ED402C" w:rsidP="001D20F7"/>
    <w:p w14:paraId="5BE5ABEC" w14:textId="77777777" w:rsidR="00ED402C" w:rsidRDefault="00ED402C" w:rsidP="001D20F7">
      <w:pPr>
        <w:sectPr w:rsidR="00ED402C" w:rsidSect="00F07A16"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tbl>
      <w:tblPr>
        <w:tblStyle w:val="TableNormal"/>
        <w:tblW w:w="5000" w:type="pct"/>
        <w:tblLook w:val="01E0" w:firstRow="1" w:lastRow="1" w:firstColumn="1" w:lastColumn="1" w:noHBand="0" w:noVBand="0"/>
      </w:tblPr>
      <w:tblGrid>
        <w:gridCol w:w="4958"/>
        <w:gridCol w:w="4680"/>
      </w:tblGrid>
      <w:tr w:rsidR="00ED402C" w14:paraId="24D119DC" w14:textId="77777777" w:rsidTr="005704BA">
        <w:trPr>
          <w:trHeight w:val="682"/>
        </w:trPr>
        <w:tc>
          <w:tcPr>
            <w:tcW w:w="5000" w:type="pct"/>
            <w:gridSpan w:val="2"/>
          </w:tcPr>
          <w:p w14:paraId="5CE6FEFD" w14:textId="77777777" w:rsidR="00ED402C" w:rsidRDefault="00ED402C" w:rsidP="005704BA">
            <w:pPr>
              <w:pStyle w:val="TableParagraph"/>
              <w:spacing w:line="237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  <w:lang w:val="es-MX"/>
              </w:rPr>
              <w:lastRenderedPageBreak/>
              <w:t>TÍTULO EN ESPAÑOL MÁXIMO DOS LÍNEAS</w:t>
            </w:r>
          </w:p>
        </w:tc>
      </w:tr>
      <w:tr w:rsidR="00ED402C" w14:paraId="358AE31E" w14:textId="77777777" w:rsidTr="005704BA">
        <w:trPr>
          <w:trHeight w:val="826"/>
        </w:trPr>
        <w:tc>
          <w:tcPr>
            <w:tcW w:w="5000" w:type="pct"/>
            <w:gridSpan w:val="2"/>
          </w:tcPr>
          <w:p w14:paraId="04D9E09F" w14:textId="77777777" w:rsidR="00ED402C" w:rsidRDefault="00ED402C" w:rsidP="005704BA">
            <w:pPr>
              <w:pStyle w:val="TableParagraph"/>
              <w:spacing w:line="242" w:lineRule="auto"/>
              <w:ind w:right="44"/>
              <w:jc w:val="center"/>
              <w:rPr>
                <w:sz w:val="24"/>
              </w:rPr>
            </w:pPr>
            <w:r>
              <w:rPr>
                <w:sz w:val="24"/>
              </w:rPr>
              <w:t>TÍTULO INGLÉS</w:t>
            </w:r>
          </w:p>
        </w:tc>
      </w:tr>
      <w:tr w:rsidR="00ED402C" w14:paraId="0B565D48" w14:textId="77777777" w:rsidTr="005704BA">
        <w:trPr>
          <w:trHeight w:val="401"/>
        </w:trPr>
        <w:tc>
          <w:tcPr>
            <w:tcW w:w="5000" w:type="pct"/>
            <w:gridSpan w:val="2"/>
          </w:tcPr>
          <w:p w14:paraId="2C37C7F2" w14:textId="77777777" w:rsidR="00ED402C" w:rsidRDefault="00ED402C" w:rsidP="005704BA">
            <w:pPr>
              <w:pStyle w:val="TableParagraph"/>
              <w:ind w:left="215" w:right="44"/>
              <w:jc w:val="center"/>
              <w:rPr>
                <w:rFonts w:ascii="Calibri" w:hAnsi="Calibri"/>
                <w:bCs/>
                <w:w w:val="80"/>
                <w:lang w:val="es-MX"/>
              </w:rPr>
            </w:pPr>
            <w:r>
              <w:rPr>
                <w:rFonts w:ascii="Calibri" w:hAnsi="Calibri"/>
                <w:bCs/>
                <w:w w:val="80"/>
                <w:lang w:val="es-MX"/>
              </w:rPr>
              <w:t>Autores (máximo 5) – superíndice número consecutivo que corresponda a instituciones, asterisco autor de correspondencia</w:t>
            </w:r>
          </w:p>
          <w:p w14:paraId="72FE64C7" w14:textId="77777777" w:rsidR="00ED402C" w:rsidRDefault="00ED402C" w:rsidP="005704BA">
            <w:pPr>
              <w:pStyle w:val="TableParagraph"/>
              <w:ind w:left="215" w:right="44"/>
              <w:jc w:val="center"/>
              <w:rPr>
                <w:rFonts w:ascii="Calibri" w:hAnsi="Calibri"/>
                <w:bCs/>
                <w:sz w:val="13"/>
              </w:rPr>
            </w:pPr>
          </w:p>
          <w:p w14:paraId="246D2CA4" w14:textId="77777777" w:rsidR="00ED402C" w:rsidRDefault="00ED402C" w:rsidP="005704BA">
            <w:pPr>
              <w:pStyle w:val="TableParagraph"/>
              <w:ind w:left="215" w:right="44"/>
              <w:jc w:val="center"/>
              <w:rPr>
                <w:rFonts w:ascii="Calibri" w:hAnsi="Calibri"/>
                <w:sz w:val="13"/>
              </w:rPr>
            </w:pPr>
          </w:p>
        </w:tc>
      </w:tr>
      <w:tr w:rsidR="00ED402C" w14:paraId="7DC74E98" w14:textId="77777777" w:rsidTr="005704BA">
        <w:trPr>
          <w:trHeight w:val="661"/>
        </w:trPr>
        <w:tc>
          <w:tcPr>
            <w:tcW w:w="5000" w:type="pct"/>
            <w:gridSpan w:val="2"/>
          </w:tcPr>
          <w:p w14:paraId="0B45547F" w14:textId="77777777" w:rsidR="00ED402C" w:rsidRDefault="00ED402C" w:rsidP="005704BA">
            <w:pPr>
              <w:pStyle w:val="TableParagraph"/>
              <w:spacing w:line="264" w:lineRule="exact"/>
              <w:ind w:left="216" w:right="44"/>
              <w:jc w:val="center"/>
              <w:rPr>
                <w:rFonts w:ascii="Calibri"/>
              </w:rPr>
            </w:pPr>
            <w:r>
              <w:rPr>
                <w:rFonts w:ascii="Calibri" w:hAnsi="Calibri"/>
                <w:w w:val="80"/>
              </w:rPr>
              <w:t>Instituciones (superíndice que corresponda a los autores)</w:t>
            </w:r>
          </w:p>
        </w:tc>
      </w:tr>
      <w:tr w:rsidR="00ED402C" w14:paraId="52CF89F6" w14:textId="77777777" w:rsidTr="005704BA">
        <w:trPr>
          <w:trHeight w:val="412"/>
        </w:trPr>
        <w:tc>
          <w:tcPr>
            <w:tcW w:w="2572" w:type="pct"/>
          </w:tcPr>
          <w:p w14:paraId="621F21D7" w14:textId="77777777" w:rsidR="00ED402C" w:rsidRDefault="00ED402C" w:rsidP="005704BA">
            <w:pPr>
              <w:pStyle w:val="TableParagraph"/>
              <w:spacing w:line="261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RESUMEN</w:t>
            </w:r>
          </w:p>
        </w:tc>
        <w:tc>
          <w:tcPr>
            <w:tcW w:w="2428" w:type="pct"/>
          </w:tcPr>
          <w:p w14:paraId="5F62226D" w14:textId="77777777" w:rsidR="00ED402C" w:rsidRDefault="00ED402C" w:rsidP="005704BA">
            <w:pPr>
              <w:pStyle w:val="TableParagraph"/>
              <w:spacing w:line="261" w:lineRule="exact"/>
              <w:ind w:left="248"/>
              <w:rPr>
                <w:b/>
                <w:sz w:val="24"/>
              </w:rPr>
            </w:pPr>
            <w:r>
              <w:rPr>
                <w:b/>
                <w:sz w:val="24"/>
              </w:rPr>
              <w:t>ABSTRACT</w:t>
            </w:r>
          </w:p>
        </w:tc>
      </w:tr>
      <w:tr w:rsidR="00ED402C" w:rsidRPr="00CA7C2B" w14:paraId="2668E3DE" w14:textId="77777777" w:rsidTr="005704BA">
        <w:trPr>
          <w:trHeight w:val="6706"/>
        </w:trPr>
        <w:tc>
          <w:tcPr>
            <w:tcW w:w="2572" w:type="pct"/>
          </w:tcPr>
          <w:p w14:paraId="7EEC7E73" w14:textId="77777777" w:rsidR="00ED402C" w:rsidRPr="00391A23" w:rsidRDefault="00ED402C" w:rsidP="005704BA">
            <w:pPr>
              <w:widowControl/>
              <w:autoSpaceDE/>
              <w:autoSpaceDN/>
              <w:rPr>
                <w:rFonts w:ascii="Times New Roman" w:hAnsi="Times New Roman" w:cs="Times New Roman"/>
                <w:kern w:val="2"/>
                <w:sz w:val="18"/>
                <w:szCs w:val="18"/>
                <w:lang w:val="es-MX"/>
              </w:rPr>
            </w:pPr>
            <w:r w:rsidRPr="00391A23">
              <w:rPr>
                <w:rFonts w:ascii="Times New Roman" w:hAnsi="Times New Roman" w:cs="Times New Roman"/>
                <w:sz w:val="18"/>
                <w:szCs w:val="18"/>
              </w:rPr>
              <w:t xml:space="preserve">XXXXXXXXXX </w:t>
            </w:r>
          </w:p>
          <w:p w14:paraId="51BC0B0C" w14:textId="77777777" w:rsidR="00ED402C" w:rsidRPr="00391A23" w:rsidRDefault="00ED402C" w:rsidP="005704BA">
            <w:pPr>
              <w:widowControl/>
              <w:autoSpaceDE/>
              <w:autoSpaceDN/>
              <w:rPr>
                <w:rFonts w:ascii="Times New Roman" w:hAnsi="Times New Roman" w:cs="Times New Roman"/>
                <w:kern w:val="2"/>
                <w:sz w:val="18"/>
                <w:szCs w:val="18"/>
                <w:lang w:val="es-MX"/>
              </w:rPr>
            </w:pPr>
          </w:p>
          <w:p w14:paraId="36009C35" w14:textId="77777777" w:rsidR="00ED402C" w:rsidRPr="00391A23" w:rsidRDefault="00ED402C" w:rsidP="005704BA">
            <w:pPr>
              <w:widowControl/>
              <w:autoSpaceDE/>
              <w:autoSpaceDN/>
              <w:rPr>
                <w:rFonts w:ascii="Times New Roman" w:hAnsi="Times New Roman" w:cs="Times New Roman"/>
                <w:kern w:val="2"/>
                <w:sz w:val="18"/>
                <w:szCs w:val="18"/>
                <w:lang w:val="es-MX"/>
              </w:rPr>
            </w:pPr>
          </w:p>
          <w:p w14:paraId="507576B8" w14:textId="77777777" w:rsidR="00ED402C" w:rsidRPr="00391A23" w:rsidRDefault="00ED402C" w:rsidP="005704BA">
            <w:pPr>
              <w:widowControl/>
              <w:autoSpaceDE/>
              <w:autoSpaceDN/>
              <w:rPr>
                <w:rFonts w:ascii="Times New Roman" w:hAnsi="Times New Roman" w:cs="Times New Roman"/>
                <w:kern w:val="2"/>
                <w:sz w:val="18"/>
                <w:szCs w:val="18"/>
                <w:lang w:val="es-MX"/>
              </w:rPr>
            </w:pPr>
          </w:p>
          <w:p w14:paraId="4558460A" w14:textId="77777777" w:rsidR="00ED402C" w:rsidRPr="00391A23" w:rsidRDefault="00ED402C" w:rsidP="005704B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91A23">
              <w:rPr>
                <w:rFonts w:ascii="Times New Roman" w:hAnsi="Times New Roman" w:cs="Times New Roman"/>
                <w:sz w:val="18"/>
                <w:szCs w:val="18"/>
              </w:rPr>
              <w:t>Márgenes 2.5 cm (4 lados)</w:t>
            </w:r>
          </w:p>
          <w:p w14:paraId="6683B543" w14:textId="77777777" w:rsidR="00ED402C" w:rsidRPr="00391A23" w:rsidRDefault="00ED402C" w:rsidP="005704B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91A23">
              <w:rPr>
                <w:rFonts w:ascii="Times New Roman" w:hAnsi="Times New Roman" w:cs="Times New Roman"/>
                <w:sz w:val="18"/>
                <w:szCs w:val="18"/>
              </w:rPr>
              <w:t>A un espaciado</w:t>
            </w:r>
          </w:p>
          <w:p w14:paraId="65CDBE0E" w14:textId="77777777" w:rsidR="00ED402C" w:rsidRPr="00391A23" w:rsidRDefault="00ED402C" w:rsidP="005704BA">
            <w:pPr>
              <w:pStyle w:val="TableParagraph"/>
              <w:ind w:right="247"/>
              <w:jc w:val="both"/>
              <w:rPr>
                <w:sz w:val="18"/>
                <w:szCs w:val="18"/>
              </w:rPr>
            </w:pPr>
          </w:p>
        </w:tc>
        <w:tc>
          <w:tcPr>
            <w:tcW w:w="2428" w:type="pct"/>
          </w:tcPr>
          <w:p w14:paraId="2100FC73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  <w:r w:rsidRPr="00ED402C">
              <w:rPr>
                <w:sz w:val="18"/>
                <w:szCs w:val="18"/>
                <w:lang w:val="es-MX"/>
              </w:rPr>
              <w:t>XXXX</w:t>
            </w:r>
          </w:p>
          <w:p w14:paraId="3DE187B1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101F68D2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2004F9C3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79EE6D87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4AECBD04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771C2EB9" w14:textId="77777777" w:rsidR="00ED402C" w:rsidRPr="00ED402C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</w:p>
          <w:p w14:paraId="0F395B1B" w14:textId="77777777" w:rsidR="00ED402C" w:rsidRPr="00391A23" w:rsidRDefault="00ED402C" w:rsidP="005704BA">
            <w:pPr>
              <w:pStyle w:val="TableParagraph"/>
              <w:ind w:left="248" w:right="198"/>
              <w:jc w:val="both"/>
              <w:rPr>
                <w:sz w:val="18"/>
                <w:szCs w:val="18"/>
                <w:lang w:val="es-MX"/>
              </w:rPr>
            </w:pPr>
            <w:r w:rsidRPr="00391A23">
              <w:rPr>
                <w:sz w:val="18"/>
                <w:szCs w:val="18"/>
                <w:lang w:val="es-MX"/>
              </w:rPr>
              <w:t>Traducción al inglés del resumen</w:t>
            </w:r>
          </w:p>
        </w:tc>
      </w:tr>
      <w:tr w:rsidR="00ED402C" w14:paraId="1F67856D" w14:textId="77777777" w:rsidTr="005704BA">
        <w:trPr>
          <w:trHeight w:val="402"/>
        </w:trPr>
        <w:tc>
          <w:tcPr>
            <w:tcW w:w="2572" w:type="pct"/>
          </w:tcPr>
          <w:p w14:paraId="20FA72F3" w14:textId="77777777" w:rsidR="00ED402C" w:rsidRDefault="00ED402C" w:rsidP="005704BA">
            <w:pPr>
              <w:pStyle w:val="TableParagraph"/>
              <w:spacing w:line="26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Palabra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lave:</w:t>
            </w:r>
          </w:p>
        </w:tc>
        <w:tc>
          <w:tcPr>
            <w:tcW w:w="2428" w:type="pct"/>
          </w:tcPr>
          <w:p w14:paraId="431889B4" w14:textId="77777777" w:rsidR="00ED402C" w:rsidRDefault="00ED402C" w:rsidP="005704BA">
            <w:pPr>
              <w:pStyle w:val="TableParagraph"/>
              <w:spacing w:line="264" w:lineRule="exact"/>
              <w:ind w:left="248"/>
              <w:rPr>
                <w:b/>
                <w:sz w:val="24"/>
              </w:rPr>
            </w:pPr>
            <w:r>
              <w:rPr>
                <w:b/>
                <w:sz w:val="24"/>
              </w:rPr>
              <w:t>Keywords:</w:t>
            </w:r>
          </w:p>
        </w:tc>
      </w:tr>
      <w:tr w:rsidR="00ED402C" w14:paraId="62EFA9DB" w14:textId="77777777" w:rsidTr="005704BA">
        <w:trPr>
          <w:trHeight w:val="252"/>
        </w:trPr>
        <w:tc>
          <w:tcPr>
            <w:tcW w:w="2572" w:type="pct"/>
          </w:tcPr>
          <w:p w14:paraId="61766191" w14:textId="77777777" w:rsidR="00ED402C" w:rsidRPr="00391A23" w:rsidRDefault="00ED402C" w:rsidP="005704BA">
            <w:pPr>
              <w:pStyle w:val="TableParagraph"/>
              <w:spacing w:line="232" w:lineRule="exact"/>
              <w:rPr>
                <w:sz w:val="18"/>
                <w:szCs w:val="18"/>
              </w:rPr>
            </w:pPr>
            <w:r w:rsidRPr="00391A23">
              <w:rPr>
                <w:sz w:val="18"/>
                <w:szCs w:val="18"/>
              </w:rPr>
              <w:t>XXXXXXXXXXXX – Máximo 3</w:t>
            </w:r>
          </w:p>
        </w:tc>
        <w:tc>
          <w:tcPr>
            <w:tcW w:w="2428" w:type="pct"/>
          </w:tcPr>
          <w:p w14:paraId="1589CFA5" w14:textId="77777777" w:rsidR="00ED402C" w:rsidRPr="00391A23" w:rsidRDefault="00ED402C" w:rsidP="005704BA">
            <w:pPr>
              <w:pStyle w:val="TableParagraph"/>
              <w:spacing w:line="232" w:lineRule="exact"/>
              <w:ind w:left="248"/>
              <w:rPr>
                <w:sz w:val="18"/>
                <w:szCs w:val="18"/>
              </w:rPr>
            </w:pPr>
            <w:r w:rsidRPr="00391A23">
              <w:rPr>
                <w:sz w:val="18"/>
                <w:szCs w:val="18"/>
              </w:rPr>
              <w:t>XXXXXXX – traducción Palabras clave</w:t>
            </w:r>
          </w:p>
        </w:tc>
      </w:tr>
    </w:tbl>
    <w:p w14:paraId="3E739638" w14:textId="77777777" w:rsidR="00ED402C" w:rsidRDefault="00ED402C" w:rsidP="001D20F7"/>
    <w:p w14:paraId="20BE4D60" w14:textId="4682F58A" w:rsidR="00ED402C" w:rsidRPr="00A00695" w:rsidRDefault="00A00695" w:rsidP="00A00695">
      <w:pPr>
        <w:shd w:val="clear" w:color="auto" w:fill="FFFF00"/>
        <w:spacing w:after="0" w:line="240" w:lineRule="auto"/>
      </w:pPr>
      <w:r w:rsidRPr="00A00695">
        <w:t>Nota: No debe exceder una página</w:t>
      </w:r>
    </w:p>
    <w:p w14:paraId="74FEC19E" w14:textId="77777777" w:rsidR="00ED402C" w:rsidRDefault="00ED402C" w:rsidP="001D20F7">
      <w:pPr>
        <w:sectPr w:rsidR="00ED402C" w:rsidSect="00F07A16"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tbl>
      <w:tblPr>
        <w:tblW w:w="9643" w:type="dxa"/>
        <w:tblLayout w:type="fixed"/>
        <w:tblLook w:val="04A0" w:firstRow="1" w:lastRow="0" w:firstColumn="1" w:lastColumn="0" w:noHBand="0" w:noVBand="1"/>
      </w:tblPr>
      <w:tblGrid>
        <w:gridCol w:w="1699"/>
        <w:gridCol w:w="992"/>
        <w:gridCol w:w="1275"/>
        <w:gridCol w:w="284"/>
        <w:gridCol w:w="709"/>
        <w:gridCol w:w="143"/>
        <w:gridCol w:w="1558"/>
        <w:gridCol w:w="711"/>
        <w:gridCol w:w="852"/>
        <w:gridCol w:w="1420"/>
      </w:tblGrid>
      <w:tr w:rsidR="001D20F7" w:rsidRPr="002B3586" w14:paraId="40BEC5CE" w14:textId="77777777" w:rsidTr="001D20F7">
        <w:tc>
          <w:tcPr>
            <w:tcW w:w="1699" w:type="dxa"/>
          </w:tcPr>
          <w:p w14:paraId="51F5337F" w14:textId="77777777" w:rsidR="001D20F7" w:rsidRDefault="001D20F7" w:rsidP="005704B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393AC1F6" wp14:editId="7A18E549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173990</wp:posOffset>
                  </wp:positionV>
                  <wp:extent cx="850900" cy="850900"/>
                  <wp:effectExtent l="0" t="0" r="6350" b="0"/>
                  <wp:wrapNone/>
                  <wp:docPr id="2" name="Imagen 2" descr="Logotip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n 2" descr="Logotipo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46C56022" w14:textId="77777777" w:rsidR="001D20F7" w:rsidRDefault="001D20F7" w:rsidP="005704BA">
            <w:pPr>
              <w:spacing w:after="0" w:line="240" w:lineRule="auto"/>
              <w:rPr>
                <w:sz w:val="20"/>
                <w:szCs w:val="20"/>
              </w:rPr>
            </w:pPr>
          </w:p>
          <w:p w14:paraId="1D05DFC1" w14:textId="77777777" w:rsidR="001D20F7" w:rsidRPr="002B3586" w:rsidRDefault="001D20F7" w:rsidP="005704B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524" w:type="dxa"/>
            <w:gridSpan w:val="8"/>
          </w:tcPr>
          <w:p w14:paraId="0565BC12" w14:textId="77777777" w:rsidR="001D20F7" w:rsidRPr="005F1391" w:rsidRDefault="001D20F7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5F1391">
              <w:rPr>
                <w:rFonts w:ascii="Cambria" w:hAnsi="Cambria"/>
                <w:b/>
                <w:sz w:val="30"/>
                <w:szCs w:val="30"/>
              </w:rPr>
              <w:t>ACADEMIA ENTOMOLÓGICA DE MÉXICO A.C.</w:t>
            </w:r>
          </w:p>
          <w:p w14:paraId="2AECA08F" w14:textId="77777777" w:rsidR="001D20F7" w:rsidRPr="00A00695" w:rsidRDefault="001D20F7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00695">
              <w:rPr>
                <w:rFonts w:ascii="Cambria" w:hAnsi="Cambria"/>
                <w:b/>
                <w:sz w:val="28"/>
                <w:szCs w:val="28"/>
              </w:rPr>
              <w:t>SOCIEDAD MEXICANA DE ENTOMOLOGÍA A.C.</w:t>
            </w:r>
          </w:p>
          <w:p w14:paraId="52D85342" w14:textId="77777777" w:rsidR="001D20F7" w:rsidRDefault="001D20F7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32"/>
                <w:szCs w:val="32"/>
              </w:rPr>
            </w:pPr>
            <w:r w:rsidRPr="00B32A15">
              <w:rPr>
                <w:rFonts w:ascii="Cambria" w:hAnsi="Cambria"/>
                <w:b/>
                <w:i/>
                <w:iCs/>
              </w:rPr>
              <w:t>Por el mejor conocimiento de la fauna entomológica de México</w:t>
            </w:r>
            <w:r w:rsidRPr="00B32A15">
              <w:rPr>
                <w:rFonts w:ascii="Cambria" w:hAnsi="Cambria"/>
                <w:b/>
                <w:sz w:val="32"/>
                <w:szCs w:val="32"/>
              </w:rPr>
              <w:t xml:space="preserve"> </w:t>
            </w:r>
          </w:p>
          <w:p w14:paraId="615E8A2B" w14:textId="77777777" w:rsidR="00ED402C" w:rsidRDefault="00ED402C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</w:p>
          <w:p w14:paraId="14B437BF" w14:textId="5EDB3F74" w:rsidR="00ED402C" w:rsidRDefault="00ED402C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>
              <w:rPr>
                <w:rFonts w:ascii="Cambria" w:hAnsi="Cambria"/>
                <w:b/>
                <w:sz w:val="30"/>
                <w:szCs w:val="30"/>
              </w:rPr>
              <w:t>PONENTES</w:t>
            </w:r>
          </w:p>
          <w:p w14:paraId="045C0E2A" w14:textId="00BB9305" w:rsidR="00ED402C" w:rsidRPr="00FE5C01" w:rsidRDefault="00ED402C" w:rsidP="005704BA">
            <w:pPr>
              <w:spacing w:after="0" w:line="240" w:lineRule="auto"/>
              <w:jc w:val="center"/>
              <w:rPr>
                <w:rFonts w:ascii="Cambria" w:hAnsi="Cambria"/>
                <w:b/>
                <w:color w:val="FF0000"/>
                <w:sz w:val="20"/>
                <w:szCs w:val="20"/>
              </w:rPr>
            </w:pPr>
            <w:r w:rsidRPr="00FE5C01">
              <w:rPr>
                <w:rFonts w:ascii="Cambria" w:hAnsi="Cambria"/>
                <w:b/>
                <w:color w:val="FF0000"/>
                <w:sz w:val="20"/>
                <w:szCs w:val="20"/>
              </w:rPr>
              <w:t>(La inscripción al congreso incluye la membresía)</w:t>
            </w:r>
          </w:p>
          <w:p w14:paraId="4FFEE57D" w14:textId="4BD09FB4" w:rsidR="001D20F7" w:rsidRPr="00E6235C" w:rsidRDefault="001D20F7" w:rsidP="005704BA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E6235C">
              <w:rPr>
                <w:rFonts w:ascii="Cambria" w:hAnsi="Cambria"/>
                <w:b/>
                <w:sz w:val="30"/>
                <w:szCs w:val="30"/>
              </w:rPr>
              <w:t>INSCRIPCIÓN</w:t>
            </w:r>
            <w:r>
              <w:rPr>
                <w:rFonts w:ascii="Cambria" w:hAnsi="Cambria"/>
                <w:b/>
                <w:sz w:val="30"/>
                <w:szCs w:val="30"/>
              </w:rPr>
              <w:t>/RENOVACIÓN</w:t>
            </w:r>
            <w:r w:rsidR="00A00695">
              <w:rPr>
                <w:rFonts w:ascii="Cambria" w:hAnsi="Cambria"/>
                <w:b/>
                <w:sz w:val="30"/>
                <w:szCs w:val="30"/>
              </w:rPr>
              <w:t xml:space="preserve"> MEMBRESÍA</w:t>
            </w:r>
          </w:p>
          <w:p w14:paraId="014D3AFE" w14:textId="1278FFCB" w:rsidR="001D20F7" w:rsidRPr="004D2A27" w:rsidRDefault="001D20F7" w:rsidP="00ED402C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E6235C">
              <w:rPr>
                <w:rFonts w:ascii="Cambria" w:hAnsi="Cambria"/>
                <w:b/>
                <w:sz w:val="30"/>
                <w:szCs w:val="30"/>
              </w:rPr>
              <w:t>SOCIO ACTIVO</w:t>
            </w:r>
            <w:r w:rsidRPr="00E6235C">
              <w:rPr>
                <w:rFonts w:ascii="Cambria" w:hAnsi="Cambria"/>
                <w:b/>
                <w:i/>
                <w:iCs/>
                <w:sz w:val="30"/>
                <w:szCs w:val="30"/>
              </w:rPr>
              <w:t xml:space="preserve"> </w:t>
            </w:r>
            <w:r>
              <w:rPr>
                <w:rFonts w:ascii="Cambria" w:hAnsi="Cambria"/>
                <w:b/>
                <w:sz w:val="30"/>
                <w:szCs w:val="30"/>
              </w:rPr>
              <w:t>202</w:t>
            </w:r>
            <w:r w:rsidR="00A00695">
              <w:rPr>
                <w:rFonts w:ascii="Cambria" w:hAnsi="Cambria"/>
                <w:b/>
                <w:sz w:val="30"/>
                <w:szCs w:val="30"/>
              </w:rPr>
              <w:t>4</w:t>
            </w:r>
          </w:p>
        </w:tc>
        <w:tc>
          <w:tcPr>
            <w:tcW w:w="1420" w:type="dxa"/>
          </w:tcPr>
          <w:p w14:paraId="0ADCCD83" w14:textId="77777777" w:rsidR="001D20F7" w:rsidRDefault="001D20F7" w:rsidP="005704BA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2B3586">
              <w:rPr>
                <w:noProof/>
                <w:sz w:val="20"/>
                <w:szCs w:val="20"/>
                <w:lang w:val="es-MX" w:eastAsia="es-MX"/>
              </w:rPr>
              <w:drawing>
                <wp:anchor distT="0" distB="0" distL="114300" distR="114300" simplePos="0" relativeHeight="251659264" behindDoc="0" locked="0" layoutInCell="1" allowOverlap="1" wp14:anchorId="2B518DE9" wp14:editId="72BDF563">
                  <wp:simplePos x="0" y="0"/>
                  <wp:positionH relativeFrom="column">
                    <wp:posOffset>-38735</wp:posOffset>
                  </wp:positionH>
                  <wp:positionV relativeFrom="paragraph">
                    <wp:posOffset>-21590</wp:posOffset>
                  </wp:positionV>
                  <wp:extent cx="781050" cy="733425"/>
                  <wp:effectExtent l="0" t="0" r="0" b="9525"/>
                  <wp:wrapNone/>
                  <wp:docPr id="1" name="Imagen 2" descr="C:\Users\Jesus\Documents\Pagina SME 2012\files\sme_logo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esus\Documents\Pagina SME 2012\files\sm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C4D225" w14:textId="77777777" w:rsidR="001D20F7" w:rsidRPr="00B32A15" w:rsidRDefault="001D20F7" w:rsidP="005704BA">
            <w:pPr>
              <w:spacing w:after="0" w:line="240" w:lineRule="auto"/>
              <w:jc w:val="center"/>
              <w:rPr>
                <w:rFonts w:ascii="Accord Light SF" w:hAnsi="Accord Light SF"/>
                <w:b/>
                <w:i/>
                <w:iCs/>
              </w:rPr>
            </w:pPr>
          </w:p>
        </w:tc>
      </w:tr>
      <w:tr w:rsidR="001D20F7" w:rsidRPr="002B3586" w14:paraId="4CE3C9CD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53F0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C11CE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D0561" w14:paraId="3CFF68F8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19FA1" w14:textId="77777777" w:rsidR="001D20F7" w:rsidRPr="002D0561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úmero de miembro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BB60" w14:textId="77777777" w:rsidR="001D20F7" w:rsidRPr="002D0561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548E" w14:textId="77777777" w:rsidR="001D20F7" w:rsidRPr="002D0561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ueva membresía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276AC" w14:textId="77777777" w:rsidR="001D20F7" w:rsidRPr="002D0561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D20F7" w:rsidRPr="002B3586" w14:paraId="60648AB4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AD826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2EC6A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3B8CDF04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A0053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16F7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7483FEC7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47BC4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udad, Estado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y País 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d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sidencia</w:t>
            </w:r>
          </w:p>
        </w:tc>
        <w:tc>
          <w:tcPr>
            <w:tcW w:w="695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CC37B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7C6B9ACC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06D201DF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419E78F1" w14:textId="77777777" w:rsidR="001D20F7" w:rsidRPr="00522433" w:rsidRDefault="001D20F7" w:rsidP="005704BA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22433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52" w:type="dxa"/>
            <w:gridSpan w:val="8"/>
          </w:tcPr>
          <w:p w14:paraId="7792807A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A57BABC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2A3A639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7B2CB012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584037" w14:paraId="033E9A79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9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471E727B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761AA196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Personal</w:t>
            </w:r>
          </w:p>
        </w:tc>
        <w:tc>
          <w:tcPr>
            <w:tcW w:w="2694" w:type="dxa"/>
            <w:gridSpan w:val="4"/>
          </w:tcPr>
          <w:p w14:paraId="76B5ED93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3" w:type="dxa"/>
            <w:gridSpan w:val="3"/>
          </w:tcPr>
          <w:p w14:paraId="3C682ACC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1D20F7" w:rsidRPr="00584037" w14:paraId="48141BA1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5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13B8B694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</w:tcPr>
          <w:p w14:paraId="3040FC19" w14:textId="77777777" w:rsidR="001D20F7" w:rsidRPr="0058403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D20F7" w:rsidRPr="002B3586" w14:paraId="60F77B11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4674D371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Correos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electrónicos</w:t>
            </w:r>
          </w:p>
        </w:tc>
        <w:tc>
          <w:tcPr>
            <w:tcW w:w="6952" w:type="dxa"/>
            <w:gridSpan w:val="8"/>
          </w:tcPr>
          <w:p w14:paraId="0AE07BBB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D20F7" w:rsidRPr="002B3586" w14:paraId="34595024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1139159E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</w:tcPr>
          <w:p w14:paraId="55FF0B17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1D20F7" w:rsidRPr="002B3586" w14:paraId="2F3356E0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2"/>
          <w:jc w:val="center"/>
        </w:trPr>
        <w:tc>
          <w:tcPr>
            <w:tcW w:w="2691" w:type="dxa"/>
            <w:gridSpan w:val="2"/>
            <w:tcBorders>
              <w:top w:val="single" w:sz="4" w:space="0" w:color="auto"/>
            </w:tcBorders>
            <w:vAlign w:val="center"/>
          </w:tcPr>
          <w:p w14:paraId="6164464C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5EE9CDEA" w14:textId="77777777" w:rsidR="001D20F7" w:rsidRPr="002B3586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  <w:tcBorders>
              <w:top w:val="single" w:sz="4" w:space="0" w:color="auto"/>
            </w:tcBorders>
          </w:tcPr>
          <w:p w14:paraId="4A8D70F5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731D5E87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2691" w:type="dxa"/>
            <w:gridSpan w:val="2"/>
            <w:tcBorders>
              <w:top w:val="nil"/>
            </w:tcBorders>
            <w:vAlign w:val="center"/>
          </w:tcPr>
          <w:p w14:paraId="5F988A1E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79F78A52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52" w:type="dxa"/>
            <w:gridSpan w:val="8"/>
            <w:tcBorders>
              <w:top w:val="single" w:sz="4" w:space="0" w:color="auto"/>
            </w:tcBorders>
          </w:tcPr>
          <w:p w14:paraId="28825B6F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BFA7DAD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3B43335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4297A38C" w14:textId="77777777" w:rsidTr="00ED402C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4250" w:type="dxa"/>
            <w:gridSpan w:val="4"/>
            <w:tcBorders>
              <w:top w:val="single" w:sz="4" w:space="0" w:color="auto"/>
            </w:tcBorders>
            <w:vAlign w:val="center"/>
          </w:tcPr>
          <w:p w14:paraId="48C05EEC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17066392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FC Completo (razón social, dirección, concepto). En caso de ser extranjero coloque los datos a quien se le realizará el recibo de pago.</w:t>
            </w:r>
          </w:p>
        </w:tc>
        <w:tc>
          <w:tcPr>
            <w:tcW w:w="5393" w:type="dxa"/>
            <w:gridSpan w:val="6"/>
            <w:tcBorders>
              <w:top w:val="single" w:sz="4" w:space="0" w:color="auto"/>
            </w:tcBorders>
          </w:tcPr>
          <w:p w14:paraId="6B2697BA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52A0F829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4E69F7C4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52" w:type="dxa"/>
            <w:gridSpan w:val="8"/>
          </w:tcPr>
          <w:p w14:paraId="52530619" w14:textId="77777777" w:rsidR="001D20F7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561DDC80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2B3586" w14:paraId="521EF3A4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Align w:val="center"/>
          </w:tcPr>
          <w:p w14:paraId="045D18B0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52" w:type="dxa"/>
            <w:gridSpan w:val="8"/>
          </w:tcPr>
          <w:p w14:paraId="0288B89C" w14:textId="77777777" w:rsidR="001D20F7" w:rsidRPr="002B3586" w:rsidRDefault="001D20F7" w:rsidP="005704BA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1D20F7" w:rsidRPr="00100DC5" w14:paraId="6F1B0F1C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 w:val="restart"/>
            <w:vAlign w:val="center"/>
          </w:tcPr>
          <w:p w14:paraId="0875B28D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264F78C8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0DC5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51D954EA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2268" w:type="dxa"/>
            <w:gridSpan w:val="3"/>
          </w:tcPr>
          <w:p w14:paraId="199B810F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>Investigador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2412" w:type="dxa"/>
            <w:gridSpan w:val="3"/>
          </w:tcPr>
          <w:p w14:paraId="7DB2CD13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cente:</w:t>
            </w:r>
          </w:p>
        </w:tc>
        <w:tc>
          <w:tcPr>
            <w:tcW w:w="2272" w:type="dxa"/>
            <w:gridSpan w:val="2"/>
          </w:tcPr>
          <w:p w14:paraId="4F724DAF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mpleado:</w:t>
            </w:r>
          </w:p>
        </w:tc>
      </w:tr>
      <w:tr w:rsidR="001D20F7" w:rsidRPr="00100DC5" w14:paraId="13D0BE12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7C1F8B85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61387250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Lic.:</w:t>
            </w:r>
          </w:p>
        </w:tc>
        <w:tc>
          <w:tcPr>
            <w:tcW w:w="2412" w:type="dxa"/>
            <w:gridSpan w:val="3"/>
          </w:tcPr>
          <w:p w14:paraId="4D8650C9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M.C.:</w:t>
            </w:r>
          </w:p>
        </w:tc>
        <w:tc>
          <w:tcPr>
            <w:tcW w:w="2272" w:type="dxa"/>
            <w:gridSpan w:val="2"/>
          </w:tcPr>
          <w:p w14:paraId="34D6142C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Dr.:</w:t>
            </w:r>
          </w:p>
        </w:tc>
      </w:tr>
      <w:tr w:rsidR="001D20F7" w:rsidRPr="00100DC5" w14:paraId="3F75FD21" w14:textId="77777777" w:rsidTr="001D20F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1" w:type="dxa"/>
            <w:gridSpan w:val="2"/>
            <w:vMerge/>
            <w:vAlign w:val="center"/>
          </w:tcPr>
          <w:p w14:paraId="4A186319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gridSpan w:val="3"/>
          </w:tcPr>
          <w:p w14:paraId="249E9684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Posdoctorado:</w:t>
            </w:r>
          </w:p>
        </w:tc>
        <w:tc>
          <w:tcPr>
            <w:tcW w:w="2412" w:type="dxa"/>
            <w:gridSpan w:val="3"/>
          </w:tcPr>
          <w:p w14:paraId="73011706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úblico en general:</w:t>
            </w:r>
          </w:p>
        </w:tc>
        <w:tc>
          <w:tcPr>
            <w:tcW w:w="2272" w:type="dxa"/>
            <w:gridSpan w:val="2"/>
          </w:tcPr>
          <w:p w14:paraId="0BDD2F8D" w14:textId="77777777" w:rsidR="001D20F7" w:rsidRPr="00100DC5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tro: </w:t>
            </w:r>
          </w:p>
        </w:tc>
      </w:tr>
      <w:tr w:rsidR="001D20F7" w:rsidRPr="00100DC5" w14:paraId="0493A8F7" w14:textId="77777777" w:rsidTr="005704BA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9643" w:type="dxa"/>
            <w:gridSpan w:val="10"/>
            <w:vAlign w:val="center"/>
          </w:tcPr>
          <w:p w14:paraId="2C7CAAB7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nks de perfiles académicos personales (ORCID, Publons, RG, Scopus, etc.):</w:t>
            </w:r>
          </w:p>
          <w:p w14:paraId="45ADEC25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C493417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F60185E" w14:textId="77777777" w:rsidR="001D20F7" w:rsidRDefault="001D20F7" w:rsidP="005704B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FC5C4E7" w14:textId="77777777" w:rsidR="001D20F7" w:rsidRDefault="001D20F7" w:rsidP="001D20F7">
      <w:pPr>
        <w:spacing w:after="0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2193AC03" w14:textId="77777777" w:rsidR="001D20F7" w:rsidRPr="00A00695" w:rsidRDefault="001D20F7" w:rsidP="001D20F7">
      <w:pPr>
        <w:spacing w:after="0" w:line="240" w:lineRule="auto"/>
        <w:rPr>
          <w:rFonts w:ascii="Times New Roman" w:hAnsi="Times New Roman"/>
          <w:sz w:val="18"/>
          <w:szCs w:val="18"/>
          <w:highlight w:val="yellow"/>
          <w:lang w:val="pt-BR"/>
        </w:rPr>
      </w:pPr>
      <w:r w:rsidRPr="00A00695">
        <w:rPr>
          <w:rFonts w:ascii="Times New Roman" w:hAnsi="Times New Roman"/>
          <w:sz w:val="18"/>
          <w:szCs w:val="18"/>
          <w:shd w:val="clear" w:color="auto" w:fill="FFFFFF"/>
          <w:lang w:val="pt-BR"/>
        </w:rPr>
        <w:t>CUENTA PARA DEPÓSITOS DE PAGOS DE INSCRIPCIÓN</w:t>
      </w:r>
      <w:r w:rsidRPr="00A00695">
        <w:rPr>
          <w:rFonts w:ascii="Times New Roman" w:hAnsi="Times New Roman"/>
          <w:sz w:val="18"/>
          <w:szCs w:val="18"/>
          <w:lang w:val="pt-BR"/>
        </w:rPr>
        <w:br/>
      </w:r>
      <w:r w:rsidRPr="00A00695">
        <w:rPr>
          <w:rStyle w:val="Textoennegrita"/>
          <w:rFonts w:ascii="Times New Roman" w:hAnsi="Times New Roman"/>
          <w:sz w:val="18"/>
          <w:szCs w:val="18"/>
          <w:shd w:val="clear" w:color="auto" w:fill="FFFFFF"/>
          <w:lang w:val="pt-BR"/>
        </w:rPr>
        <w:t>BANCO SANTANDER</w:t>
      </w:r>
      <w:r w:rsidRPr="00A00695">
        <w:rPr>
          <w:rFonts w:ascii="Times New Roman" w:hAnsi="Times New Roman"/>
          <w:sz w:val="18"/>
          <w:szCs w:val="18"/>
          <w:lang w:val="pt-BR"/>
        </w:rPr>
        <w:br/>
      </w:r>
      <w:r w:rsidRPr="00A00695">
        <w:rPr>
          <w:rFonts w:ascii="Times New Roman" w:hAnsi="Times New Roman"/>
          <w:sz w:val="18"/>
          <w:szCs w:val="18"/>
          <w:shd w:val="clear" w:color="auto" w:fill="FFFFFF"/>
          <w:lang w:val="pt-BR"/>
        </w:rPr>
        <w:t>A NOMBRE DE: </w:t>
      </w:r>
      <w:r w:rsidRPr="00A00695">
        <w:rPr>
          <w:rStyle w:val="Textoennegrita"/>
          <w:rFonts w:ascii="Times New Roman" w:hAnsi="Times New Roman"/>
          <w:sz w:val="18"/>
          <w:szCs w:val="18"/>
          <w:shd w:val="clear" w:color="auto" w:fill="FFFFFF"/>
          <w:lang w:val="pt-BR"/>
        </w:rPr>
        <w:t>ACADEMIA ENTOMOLOGICA DE MEXICO A.C.</w:t>
      </w:r>
      <w:r w:rsidRPr="00A00695">
        <w:rPr>
          <w:rFonts w:ascii="Times New Roman" w:hAnsi="Times New Roman"/>
          <w:sz w:val="18"/>
          <w:szCs w:val="18"/>
          <w:lang w:val="pt-BR"/>
        </w:rPr>
        <w:br/>
      </w:r>
      <w:r w:rsidRPr="00A00695">
        <w:rPr>
          <w:rFonts w:ascii="Times New Roman" w:hAnsi="Times New Roman"/>
          <w:sz w:val="18"/>
          <w:szCs w:val="18"/>
          <w:shd w:val="clear" w:color="auto" w:fill="FFFFFF"/>
          <w:lang w:val="pt-BR"/>
        </w:rPr>
        <w:t>No. DE CUENTA: </w:t>
      </w:r>
      <w:r w:rsidRPr="00A00695">
        <w:rPr>
          <w:rStyle w:val="Textoennegrita"/>
          <w:rFonts w:ascii="Times New Roman" w:hAnsi="Times New Roman"/>
          <w:sz w:val="18"/>
          <w:szCs w:val="18"/>
          <w:shd w:val="clear" w:color="auto" w:fill="FFFFFF"/>
          <w:lang w:val="pt-BR"/>
        </w:rPr>
        <w:t>65-50866901-2</w:t>
      </w:r>
      <w:r w:rsidRPr="00A00695">
        <w:rPr>
          <w:rFonts w:ascii="Times New Roman" w:hAnsi="Times New Roman"/>
          <w:sz w:val="18"/>
          <w:szCs w:val="18"/>
          <w:lang w:val="pt-BR"/>
        </w:rPr>
        <w:br/>
      </w:r>
      <w:r w:rsidRPr="00A00695">
        <w:rPr>
          <w:rFonts w:ascii="Times New Roman" w:hAnsi="Times New Roman"/>
          <w:sz w:val="18"/>
          <w:szCs w:val="18"/>
          <w:shd w:val="clear" w:color="auto" w:fill="FFFFFF"/>
          <w:lang w:val="pt-BR"/>
        </w:rPr>
        <w:t>CLABE INTERBANCARIA: </w:t>
      </w:r>
      <w:r w:rsidRPr="00A00695">
        <w:rPr>
          <w:rStyle w:val="Textoennegrita"/>
          <w:rFonts w:ascii="Times New Roman" w:hAnsi="Times New Roman"/>
          <w:sz w:val="18"/>
          <w:szCs w:val="18"/>
          <w:shd w:val="clear" w:color="auto" w:fill="FFFFFF"/>
          <w:lang w:val="pt-BR"/>
        </w:rPr>
        <w:t>014180655086690122</w:t>
      </w:r>
    </w:p>
    <w:p w14:paraId="07DF7E67" w14:textId="77777777" w:rsidR="00ED402C" w:rsidRPr="00A00695" w:rsidRDefault="00ED402C" w:rsidP="001D20F7">
      <w:pPr>
        <w:rPr>
          <w:lang w:val="pt-BR"/>
        </w:rPr>
        <w:sectPr w:rsidR="00ED402C" w:rsidRPr="00A00695" w:rsidSect="00F07A16"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E5C01" w14:paraId="7EA5F691" w14:textId="77777777" w:rsidTr="00FE5C01">
        <w:tc>
          <w:tcPr>
            <w:tcW w:w="9628" w:type="dxa"/>
          </w:tcPr>
          <w:p w14:paraId="1D269A94" w14:textId="77777777" w:rsidR="00FE5C01" w:rsidRPr="00A00695" w:rsidRDefault="00FE5C01" w:rsidP="001D20F7">
            <w:pPr>
              <w:rPr>
                <w:lang w:val="pt-BR"/>
              </w:rPr>
            </w:pPr>
          </w:p>
          <w:p w14:paraId="6D37228C" w14:textId="77777777" w:rsidR="00FE5C01" w:rsidRPr="00A00695" w:rsidRDefault="00FE5C01" w:rsidP="00FE5C01">
            <w:pPr>
              <w:jc w:val="center"/>
              <w:rPr>
                <w:lang w:val="pt-BR"/>
              </w:rPr>
            </w:pPr>
          </w:p>
          <w:p w14:paraId="1CCE774D" w14:textId="77777777" w:rsidR="00FE5C01" w:rsidRPr="00A00695" w:rsidRDefault="00FE5C01" w:rsidP="00FE5C01">
            <w:pPr>
              <w:jc w:val="center"/>
              <w:rPr>
                <w:lang w:val="pt-BR"/>
              </w:rPr>
            </w:pPr>
          </w:p>
          <w:p w14:paraId="61BCBC44" w14:textId="77777777" w:rsidR="00FE5C01" w:rsidRPr="00A00695" w:rsidRDefault="00FE5C01" w:rsidP="00FE5C01">
            <w:pPr>
              <w:jc w:val="center"/>
              <w:rPr>
                <w:lang w:val="pt-BR"/>
              </w:rPr>
            </w:pPr>
          </w:p>
          <w:p w14:paraId="380BAC3E" w14:textId="0E7F3273" w:rsidR="00FE5C01" w:rsidRPr="00FE5C01" w:rsidRDefault="00FE5C01" w:rsidP="00FE5C01">
            <w:pPr>
              <w:jc w:val="center"/>
              <w:rPr>
                <w:color w:val="FF0000"/>
                <w:sz w:val="32"/>
                <w:szCs w:val="32"/>
              </w:rPr>
            </w:pPr>
            <w:r w:rsidRPr="00FE5C01">
              <w:rPr>
                <w:color w:val="FF0000"/>
                <w:sz w:val="32"/>
                <w:szCs w:val="32"/>
              </w:rPr>
              <w:t>Incluya imagen de pago</w:t>
            </w:r>
          </w:p>
          <w:p w14:paraId="7C361B6E" w14:textId="77777777" w:rsidR="00FE5C01" w:rsidRPr="00FE5C01" w:rsidRDefault="00FE5C01" w:rsidP="00FE5C0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73DA6DB9" w14:textId="1BE22EC5" w:rsidR="00FE5C01" w:rsidRDefault="00FE5C01" w:rsidP="00FE5C01">
            <w:pPr>
              <w:jc w:val="center"/>
              <w:rPr>
                <w:color w:val="FF0000"/>
                <w:sz w:val="32"/>
                <w:szCs w:val="32"/>
              </w:rPr>
            </w:pPr>
            <w:r w:rsidRPr="00FE5C01">
              <w:rPr>
                <w:color w:val="FF0000"/>
                <w:sz w:val="32"/>
                <w:szCs w:val="32"/>
              </w:rPr>
              <w:t>(transferencia o recibo banco)</w:t>
            </w:r>
          </w:p>
          <w:p w14:paraId="5E0D798B" w14:textId="77777777" w:rsidR="00497BF2" w:rsidRDefault="00497BF2" w:rsidP="00FE5C0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09E776D6" w14:textId="77777777" w:rsidR="00497BF2" w:rsidRDefault="00497BF2" w:rsidP="00FE5C0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5530AD54" w14:textId="77777777" w:rsidR="00497BF2" w:rsidRDefault="00497BF2" w:rsidP="00FE5C01">
            <w:pPr>
              <w:jc w:val="center"/>
              <w:rPr>
                <w:color w:val="FF0000"/>
                <w:sz w:val="32"/>
                <w:szCs w:val="32"/>
              </w:rPr>
            </w:pPr>
          </w:p>
          <w:p w14:paraId="50E83CC5" w14:textId="77777777" w:rsidR="00FE5C01" w:rsidRDefault="00FE5C01" w:rsidP="001D20F7"/>
          <w:p w14:paraId="03ADF5E7" w14:textId="77777777" w:rsidR="00FE5C01" w:rsidRDefault="00FE5C01" w:rsidP="001D20F7"/>
          <w:p w14:paraId="1F2D2E54" w14:textId="77777777" w:rsidR="00FE5C01" w:rsidRDefault="00FE5C01" w:rsidP="001D20F7"/>
          <w:p w14:paraId="5F7E98B7" w14:textId="77777777" w:rsidR="00FE5C01" w:rsidRDefault="00FE5C01" w:rsidP="001D20F7"/>
          <w:p w14:paraId="4D2BD0E8" w14:textId="77777777" w:rsidR="00FE5C01" w:rsidRDefault="00FE5C01" w:rsidP="001D20F7"/>
          <w:p w14:paraId="08A9ED4E" w14:textId="77777777" w:rsidR="00FE5C01" w:rsidRDefault="00FE5C01" w:rsidP="001D20F7"/>
          <w:p w14:paraId="26D8E0D4" w14:textId="77777777" w:rsidR="00FE5C01" w:rsidRDefault="00FE5C01" w:rsidP="001D20F7"/>
          <w:p w14:paraId="578A68B6" w14:textId="77777777" w:rsidR="00FE5C01" w:rsidRDefault="00FE5C01" w:rsidP="001D20F7"/>
          <w:p w14:paraId="73088EB0" w14:textId="77777777" w:rsidR="00FE5C01" w:rsidRDefault="00FE5C01" w:rsidP="001D20F7"/>
          <w:p w14:paraId="60F4C573" w14:textId="77777777" w:rsidR="00FE5C01" w:rsidRDefault="00FE5C01" w:rsidP="001D20F7"/>
          <w:p w14:paraId="4008C7F4" w14:textId="77777777" w:rsidR="00FE5C01" w:rsidRDefault="00FE5C01" w:rsidP="001D20F7"/>
          <w:p w14:paraId="33C3EE9E" w14:textId="77777777" w:rsidR="00FE5C01" w:rsidRDefault="00FE5C01" w:rsidP="001D20F7"/>
        </w:tc>
      </w:tr>
    </w:tbl>
    <w:p w14:paraId="35E74624" w14:textId="77777777" w:rsidR="001D20F7" w:rsidRDefault="001D20F7" w:rsidP="001D20F7"/>
    <w:p w14:paraId="7250F924" w14:textId="77777777" w:rsidR="001D20F7" w:rsidRDefault="001D20F7" w:rsidP="001D20F7"/>
    <w:p w14:paraId="7CC806EB" w14:textId="77777777" w:rsidR="001D20F7" w:rsidRDefault="001D20F7" w:rsidP="001D20F7"/>
    <w:p w14:paraId="42DB9DD2" w14:textId="77777777" w:rsidR="00C33BF6" w:rsidRDefault="00C33BF6" w:rsidP="001D20F7"/>
    <w:p w14:paraId="2DD25915" w14:textId="77777777" w:rsidR="00C33BF6" w:rsidRDefault="00C33BF6" w:rsidP="001D20F7">
      <w:pPr>
        <w:sectPr w:rsidR="00C33BF6" w:rsidSect="00F07A16"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3BF6" w14:paraId="51C0D0F3" w14:textId="77777777" w:rsidTr="00C33BF6">
        <w:tc>
          <w:tcPr>
            <w:tcW w:w="9628" w:type="dxa"/>
          </w:tcPr>
          <w:p w14:paraId="087AB81F" w14:textId="77777777" w:rsidR="00C33BF6" w:rsidRDefault="00C33BF6" w:rsidP="001D20F7"/>
          <w:p w14:paraId="0FC97C8A" w14:textId="77777777" w:rsidR="00C33BF6" w:rsidRDefault="00C33BF6" w:rsidP="001D20F7"/>
          <w:p w14:paraId="15B07C9A" w14:textId="77777777" w:rsidR="00C33BF6" w:rsidRPr="00C33BF6" w:rsidRDefault="00C33BF6" w:rsidP="001D20F7">
            <w:pPr>
              <w:rPr>
                <w:color w:val="FF0000"/>
                <w:sz w:val="32"/>
                <w:szCs w:val="32"/>
              </w:rPr>
            </w:pPr>
          </w:p>
          <w:p w14:paraId="2207F6C4" w14:textId="77777777" w:rsidR="00C33BF6" w:rsidRPr="00C33BF6" w:rsidRDefault="00C33BF6" w:rsidP="001D20F7">
            <w:pPr>
              <w:rPr>
                <w:color w:val="FF0000"/>
                <w:sz w:val="32"/>
                <w:szCs w:val="32"/>
              </w:rPr>
            </w:pPr>
          </w:p>
          <w:p w14:paraId="5BF0C9C2" w14:textId="77777777" w:rsidR="00C33BF6" w:rsidRPr="00C33BF6" w:rsidRDefault="00C33BF6" w:rsidP="001D20F7">
            <w:pPr>
              <w:rPr>
                <w:color w:val="FF0000"/>
                <w:sz w:val="32"/>
                <w:szCs w:val="32"/>
              </w:rPr>
            </w:pPr>
          </w:p>
          <w:p w14:paraId="221E5070" w14:textId="2F838861" w:rsidR="00C33BF6" w:rsidRPr="00C33BF6" w:rsidRDefault="00C33BF6" w:rsidP="00C33BF6">
            <w:pPr>
              <w:jc w:val="center"/>
              <w:rPr>
                <w:color w:val="FF0000"/>
                <w:sz w:val="32"/>
                <w:szCs w:val="32"/>
              </w:rPr>
            </w:pPr>
            <w:r w:rsidRPr="00C33BF6">
              <w:rPr>
                <w:color w:val="FF0000"/>
                <w:sz w:val="32"/>
                <w:szCs w:val="32"/>
              </w:rPr>
              <w:t>Si es estudiante, además incluya evidencia vigente</w:t>
            </w:r>
          </w:p>
          <w:p w14:paraId="344C880C" w14:textId="77777777" w:rsidR="00C33BF6" w:rsidRPr="00C33BF6" w:rsidRDefault="00C33BF6" w:rsidP="001D20F7">
            <w:pPr>
              <w:rPr>
                <w:color w:val="FF0000"/>
                <w:sz w:val="32"/>
                <w:szCs w:val="32"/>
              </w:rPr>
            </w:pPr>
          </w:p>
          <w:p w14:paraId="20FD42DB" w14:textId="77777777" w:rsidR="00C33BF6" w:rsidRPr="00C33BF6" w:rsidRDefault="00C33BF6" w:rsidP="001D20F7">
            <w:pPr>
              <w:rPr>
                <w:color w:val="FF0000"/>
                <w:sz w:val="32"/>
                <w:szCs w:val="32"/>
              </w:rPr>
            </w:pPr>
          </w:p>
          <w:p w14:paraId="5CF93625" w14:textId="77777777" w:rsidR="00C33BF6" w:rsidRDefault="00C33BF6" w:rsidP="001D20F7"/>
          <w:p w14:paraId="73956415" w14:textId="77777777" w:rsidR="00C33BF6" w:rsidRDefault="00C33BF6" w:rsidP="001D20F7"/>
          <w:p w14:paraId="7B2C4332" w14:textId="77777777" w:rsidR="00C33BF6" w:rsidRDefault="00C33BF6" w:rsidP="001D20F7"/>
          <w:p w14:paraId="58BB1409" w14:textId="77777777" w:rsidR="00C33BF6" w:rsidRDefault="00C33BF6" w:rsidP="001D20F7"/>
          <w:p w14:paraId="402A3691" w14:textId="77777777" w:rsidR="00C33BF6" w:rsidRDefault="00C33BF6" w:rsidP="001D20F7"/>
          <w:p w14:paraId="6E517C1F" w14:textId="77777777" w:rsidR="00C33BF6" w:rsidRDefault="00C33BF6" w:rsidP="001D20F7"/>
          <w:p w14:paraId="58278403" w14:textId="77777777" w:rsidR="00C33BF6" w:rsidRDefault="00C33BF6" w:rsidP="001D20F7"/>
          <w:p w14:paraId="4A993BAC" w14:textId="77777777" w:rsidR="00C33BF6" w:rsidRDefault="00C33BF6" w:rsidP="001D20F7"/>
          <w:p w14:paraId="6BE7F303" w14:textId="77777777" w:rsidR="00C33BF6" w:rsidRDefault="00C33BF6" w:rsidP="001D20F7"/>
          <w:p w14:paraId="2F9AC323" w14:textId="77777777" w:rsidR="00C33BF6" w:rsidRDefault="00C33BF6" w:rsidP="001D20F7"/>
          <w:p w14:paraId="3D0A2B6D" w14:textId="77777777" w:rsidR="00C33BF6" w:rsidRDefault="00C33BF6" w:rsidP="001D20F7"/>
          <w:p w14:paraId="4CB75882" w14:textId="77777777" w:rsidR="00C33BF6" w:rsidRDefault="00C33BF6" w:rsidP="001D20F7"/>
          <w:p w14:paraId="00F10704" w14:textId="77777777" w:rsidR="00C33BF6" w:rsidRDefault="00C33BF6" w:rsidP="001D20F7"/>
          <w:p w14:paraId="531ADB96" w14:textId="77777777" w:rsidR="00C33BF6" w:rsidRDefault="00C33BF6" w:rsidP="001D20F7"/>
          <w:p w14:paraId="2B114CEC" w14:textId="77777777" w:rsidR="00C33BF6" w:rsidRDefault="00C33BF6" w:rsidP="001D20F7"/>
        </w:tc>
      </w:tr>
    </w:tbl>
    <w:p w14:paraId="52EB2FF2" w14:textId="77777777" w:rsidR="00C33BF6" w:rsidRDefault="00C33BF6" w:rsidP="001D20F7"/>
    <w:sectPr w:rsidR="00C33BF6" w:rsidSect="00F07A16"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49646" w14:textId="77777777" w:rsidR="00F07A16" w:rsidRDefault="00F07A16" w:rsidP="00D233D4">
      <w:pPr>
        <w:spacing w:after="0" w:line="240" w:lineRule="auto"/>
      </w:pPr>
      <w:r>
        <w:separator/>
      </w:r>
    </w:p>
  </w:endnote>
  <w:endnote w:type="continuationSeparator" w:id="0">
    <w:p w14:paraId="0796D248" w14:textId="77777777" w:rsidR="00F07A16" w:rsidRDefault="00F07A16" w:rsidP="00D23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ADA1F" w14:textId="77777777" w:rsidR="00F07A16" w:rsidRDefault="00F07A16" w:rsidP="00D233D4">
      <w:pPr>
        <w:spacing w:after="0" w:line="240" w:lineRule="auto"/>
      </w:pPr>
      <w:r>
        <w:separator/>
      </w:r>
    </w:p>
  </w:footnote>
  <w:footnote w:type="continuationSeparator" w:id="0">
    <w:p w14:paraId="3A844DCD" w14:textId="77777777" w:rsidR="00F07A16" w:rsidRDefault="00F07A16" w:rsidP="00D23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1793"/>
      <w:gridCol w:w="6309"/>
      <w:gridCol w:w="1536"/>
    </w:tblGrid>
    <w:tr w:rsidR="00D233D4" w:rsidRPr="002B3586" w14:paraId="1399985C" w14:textId="77777777" w:rsidTr="001D20F7">
      <w:tc>
        <w:tcPr>
          <w:tcW w:w="930" w:type="pct"/>
        </w:tcPr>
        <w:p w14:paraId="481926C4" w14:textId="77777777" w:rsidR="00D233D4" w:rsidRDefault="00D233D4" w:rsidP="00D233D4">
          <w:pPr>
            <w:spacing w:after="0" w:line="240" w:lineRule="auto"/>
            <w:rPr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0676C8AF" wp14:editId="15FD8B16">
                <wp:extent cx="850900" cy="850900"/>
                <wp:effectExtent l="0" t="0" r="6350" b="0"/>
                <wp:docPr id="1595538237" name="Imagen 15955382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85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F1082B" w14:textId="77777777" w:rsidR="00D233D4" w:rsidRPr="002B3586" w:rsidRDefault="00D233D4" w:rsidP="00D233D4">
          <w:pPr>
            <w:spacing w:after="0" w:line="240" w:lineRule="auto"/>
            <w:rPr>
              <w:sz w:val="20"/>
              <w:szCs w:val="20"/>
            </w:rPr>
          </w:pPr>
        </w:p>
      </w:tc>
      <w:tc>
        <w:tcPr>
          <w:tcW w:w="3273" w:type="pct"/>
        </w:tcPr>
        <w:p w14:paraId="44D320BA" w14:textId="77777777" w:rsidR="00D233D4" w:rsidRPr="005F1391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30"/>
              <w:szCs w:val="30"/>
            </w:rPr>
          </w:pPr>
          <w:r w:rsidRPr="005F1391">
            <w:rPr>
              <w:rFonts w:ascii="Cambria" w:hAnsi="Cambria"/>
              <w:b/>
              <w:sz w:val="30"/>
              <w:szCs w:val="30"/>
            </w:rPr>
            <w:t>ACADEMIA ENTOMOLÓGICA DE MÉXICO A.C.</w:t>
          </w:r>
        </w:p>
        <w:p w14:paraId="729B67DE" w14:textId="77777777" w:rsidR="00D233D4" w:rsidRPr="001D20F7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1D20F7">
            <w:rPr>
              <w:rFonts w:ascii="Cambria" w:hAnsi="Cambria"/>
              <w:b/>
              <w:sz w:val="24"/>
              <w:szCs w:val="24"/>
            </w:rPr>
            <w:t>SOCIEDAD MEXICANA DE ENTOMOLOGÍA A.C.</w:t>
          </w:r>
        </w:p>
        <w:p w14:paraId="21B035CE" w14:textId="77777777" w:rsidR="00A00695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i/>
              <w:iCs/>
            </w:rPr>
          </w:pPr>
          <w:r w:rsidRPr="00B32A15">
            <w:rPr>
              <w:rFonts w:ascii="Cambria" w:hAnsi="Cambria"/>
              <w:b/>
              <w:i/>
              <w:iCs/>
            </w:rPr>
            <w:t xml:space="preserve">Por el mejor conocimiento de la fauna entomológica </w:t>
          </w:r>
        </w:p>
        <w:p w14:paraId="4EECA9DB" w14:textId="609A7CBD" w:rsidR="00D233D4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32"/>
              <w:szCs w:val="32"/>
            </w:rPr>
          </w:pPr>
          <w:r w:rsidRPr="00B32A15">
            <w:rPr>
              <w:rFonts w:ascii="Cambria" w:hAnsi="Cambria"/>
              <w:b/>
              <w:i/>
              <w:iCs/>
            </w:rPr>
            <w:t>de México</w:t>
          </w:r>
          <w:r w:rsidRPr="00B32A15">
            <w:rPr>
              <w:rFonts w:ascii="Cambria" w:hAnsi="Cambria"/>
              <w:b/>
              <w:sz w:val="32"/>
              <w:szCs w:val="32"/>
            </w:rPr>
            <w:t xml:space="preserve"> </w:t>
          </w:r>
        </w:p>
        <w:p w14:paraId="683D1A49" w14:textId="77777777" w:rsidR="00D233D4" w:rsidRPr="00D233D4" w:rsidRDefault="00D233D4" w:rsidP="00D233D4">
          <w:pPr>
            <w:spacing w:after="0" w:line="240" w:lineRule="auto"/>
            <w:jc w:val="center"/>
            <w:rPr>
              <w:rFonts w:ascii="Cambria" w:hAnsi="Cambria"/>
              <w:b/>
              <w:sz w:val="18"/>
              <w:szCs w:val="18"/>
            </w:rPr>
          </w:pPr>
        </w:p>
        <w:p w14:paraId="4C8558D5" w14:textId="781F3754" w:rsidR="00A308FB" w:rsidRPr="00A308FB" w:rsidRDefault="00A308FB" w:rsidP="00A308FB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A308FB">
            <w:rPr>
              <w:rFonts w:ascii="Cambria" w:hAnsi="Cambria"/>
              <w:b/>
              <w:sz w:val="24"/>
              <w:szCs w:val="24"/>
            </w:rPr>
            <w:t>L</w:t>
          </w:r>
          <w:r w:rsidR="00A00695">
            <w:rPr>
              <w:rFonts w:ascii="Cambria" w:hAnsi="Cambria"/>
              <w:b/>
              <w:sz w:val="24"/>
              <w:szCs w:val="24"/>
            </w:rPr>
            <w:t xml:space="preserve">IX </w:t>
          </w:r>
          <w:r w:rsidRPr="00A308FB">
            <w:rPr>
              <w:rFonts w:ascii="Cambria" w:hAnsi="Cambria"/>
              <w:b/>
              <w:sz w:val="24"/>
              <w:szCs w:val="24"/>
            </w:rPr>
            <w:t>CONGRESO NACIONAL DE ENTOMOLOGÍA</w:t>
          </w:r>
        </w:p>
        <w:p w14:paraId="10B39398" w14:textId="08A2EB30" w:rsidR="00D233D4" w:rsidRPr="00A308FB" w:rsidRDefault="00FE5C01" w:rsidP="00D233D4">
          <w:pPr>
            <w:spacing w:after="0" w:line="240" w:lineRule="auto"/>
            <w:jc w:val="center"/>
            <w:rPr>
              <w:rFonts w:ascii="Cambria" w:hAnsi="Cambria"/>
              <w:b/>
              <w:sz w:val="24"/>
              <w:szCs w:val="24"/>
            </w:rPr>
          </w:pPr>
          <w:r w:rsidRPr="00A308FB">
            <w:rPr>
              <w:rFonts w:ascii="Cambria" w:hAnsi="Cambria"/>
              <w:b/>
              <w:sz w:val="24"/>
              <w:szCs w:val="24"/>
            </w:rPr>
            <w:t>REGISTRO PONENTES</w:t>
          </w:r>
        </w:p>
        <w:p w14:paraId="0B2659A9" w14:textId="2C69C593" w:rsidR="00ED402C" w:rsidRPr="005F1391" w:rsidRDefault="00ED402C" w:rsidP="00D233D4">
          <w:pPr>
            <w:spacing w:after="0" w:line="240" w:lineRule="auto"/>
            <w:jc w:val="center"/>
            <w:rPr>
              <w:rFonts w:ascii="Cambria" w:hAnsi="Cambria"/>
              <w:b/>
              <w:i/>
              <w:iCs/>
            </w:rPr>
          </w:pPr>
        </w:p>
      </w:tc>
      <w:tc>
        <w:tcPr>
          <w:tcW w:w="797" w:type="pct"/>
        </w:tcPr>
        <w:p w14:paraId="594A5487" w14:textId="77777777" w:rsidR="00D233D4" w:rsidRPr="00B32A15" w:rsidRDefault="00D233D4" w:rsidP="00D233D4">
          <w:pPr>
            <w:spacing w:after="0" w:line="240" w:lineRule="auto"/>
            <w:jc w:val="center"/>
            <w:rPr>
              <w:rFonts w:ascii="Accord Light SF" w:hAnsi="Accord Light SF"/>
              <w:b/>
              <w:i/>
              <w:iCs/>
            </w:rPr>
          </w:pPr>
          <w:r w:rsidRPr="002B3586">
            <w:rPr>
              <w:noProof/>
              <w:sz w:val="20"/>
              <w:szCs w:val="20"/>
              <w:lang w:val="es-MX" w:eastAsia="es-MX"/>
            </w:rPr>
            <w:drawing>
              <wp:inline distT="0" distB="0" distL="0" distR="0" wp14:anchorId="3ACD9698" wp14:editId="7C17299F">
                <wp:extent cx="781050" cy="733425"/>
                <wp:effectExtent l="0" t="0" r="0" b="9525"/>
                <wp:docPr id="1007638359" name="Imagen 1007638359" descr="C:\Users\Jesus\Documents\Pagina SME 2012\files\sme_logo.pn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esus\Documents\Pagina SME 2012\files\sm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ED6D287" w14:textId="77777777" w:rsidR="00D233D4" w:rsidRDefault="00D233D4" w:rsidP="00D233D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3734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rQ0NTCxMDMyMzNR0lEKTi0uzszPAykwqQUA6VwpeiwAAAA="/>
  </w:docVars>
  <w:rsids>
    <w:rsidRoot w:val="00943C4B"/>
    <w:rsid w:val="00100DC5"/>
    <w:rsid w:val="001D148B"/>
    <w:rsid w:val="001D20F7"/>
    <w:rsid w:val="001D4324"/>
    <w:rsid w:val="00231FBF"/>
    <w:rsid w:val="0028551F"/>
    <w:rsid w:val="002B3586"/>
    <w:rsid w:val="002B451E"/>
    <w:rsid w:val="002D0561"/>
    <w:rsid w:val="002E21E2"/>
    <w:rsid w:val="0036754C"/>
    <w:rsid w:val="00434145"/>
    <w:rsid w:val="00482CB1"/>
    <w:rsid w:val="00497BF2"/>
    <w:rsid w:val="004D77A0"/>
    <w:rsid w:val="00583057"/>
    <w:rsid w:val="00584037"/>
    <w:rsid w:val="005F1391"/>
    <w:rsid w:val="005F356F"/>
    <w:rsid w:val="00605627"/>
    <w:rsid w:val="00660DDC"/>
    <w:rsid w:val="006D043C"/>
    <w:rsid w:val="007655EE"/>
    <w:rsid w:val="00800141"/>
    <w:rsid w:val="00853BF9"/>
    <w:rsid w:val="00854E3A"/>
    <w:rsid w:val="008C299A"/>
    <w:rsid w:val="00943C4B"/>
    <w:rsid w:val="0095270F"/>
    <w:rsid w:val="009C0F78"/>
    <w:rsid w:val="00A00695"/>
    <w:rsid w:val="00A308FB"/>
    <w:rsid w:val="00B10908"/>
    <w:rsid w:val="00B27D91"/>
    <w:rsid w:val="00B32A15"/>
    <w:rsid w:val="00B745FC"/>
    <w:rsid w:val="00B87E2C"/>
    <w:rsid w:val="00C03E26"/>
    <w:rsid w:val="00C33BF6"/>
    <w:rsid w:val="00C60ED2"/>
    <w:rsid w:val="00D233D4"/>
    <w:rsid w:val="00E55409"/>
    <w:rsid w:val="00E6235C"/>
    <w:rsid w:val="00ED402C"/>
    <w:rsid w:val="00F07A16"/>
    <w:rsid w:val="00F13105"/>
    <w:rsid w:val="00F30BBD"/>
    <w:rsid w:val="00F75994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299A"/>
    <w:pPr>
      <w:ind w:left="720"/>
      <w:contextualSpacing/>
    </w:pPr>
  </w:style>
  <w:style w:type="table" w:customStyle="1" w:styleId="TableNormal">
    <w:name w:val="Table Normal"/>
    <w:uiPriority w:val="2"/>
    <w:semiHidden/>
    <w:unhideWhenUsed/>
    <w:qFormat/>
    <w:rsid w:val="0043414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34145"/>
    <w:pPr>
      <w:widowControl w:val="0"/>
      <w:autoSpaceDE w:val="0"/>
      <w:autoSpaceDN w:val="0"/>
      <w:spacing w:after="0" w:line="240" w:lineRule="auto"/>
      <w:ind w:left="69"/>
    </w:pPr>
    <w:rPr>
      <w:rFonts w:ascii="Times New Roman" w:eastAsia="Times New Roman" w:hAnsi="Times New Roman"/>
    </w:rPr>
  </w:style>
  <w:style w:type="paragraph" w:styleId="Encabezado">
    <w:name w:val="header"/>
    <w:basedOn w:val="Normal"/>
    <w:link w:val="EncabezadoCar"/>
    <w:uiPriority w:val="99"/>
    <w:unhideWhenUsed/>
    <w:rsid w:val="00D233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233D4"/>
    <w:rPr>
      <w:sz w:val="22"/>
      <w:szCs w:val="22"/>
      <w:lang w:val="es-ES" w:eastAsia="en-US"/>
    </w:rPr>
  </w:style>
  <w:style w:type="paragraph" w:styleId="Piedepgina">
    <w:name w:val="footer"/>
    <w:basedOn w:val="Normal"/>
    <w:link w:val="PiedepginaCar"/>
    <w:uiPriority w:val="99"/>
    <w:unhideWhenUsed/>
    <w:rsid w:val="00D233D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233D4"/>
    <w:rPr>
      <w:sz w:val="22"/>
      <w:szCs w:val="22"/>
      <w:lang w:val="es-ES" w:eastAsia="en-US"/>
    </w:rPr>
  </w:style>
  <w:style w:type="character" w:styleId="Textoennegrita">
    <w:name w:val="Strong"/>
    <w:basedOn w:val="Fuentedeprrafopredeter"/>
    <w:uiPriority w:val="22"/>
    <w:qFormat/>
    <w:rsid w:val="001D20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570</Words>
  <Characters>3270</Characters>
  <Application>Microsoft Office Word</Application>
  <DocSecurity>0</DocSecurity>
  <Lines>265</Lines>
  <Paragraphs>1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Revisor</cp:lastModifiedBy>
  <cp:revision>7</cp:revision>
  <dcterms:created xsi:type="dcterms:W3CDTF">2023-06-23T23:01:00Z</dcterms:created>
  <dcterms:modified xsi:type="dcterms:W3CDTF">2024-03-1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e2e7f308abb28d446f955eeb76ee324ba4d07ecff0e0a4bf3e923a9a7fd385</vt:lpwstr>
  </property>
</Properties>
</file>